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5CC83" w14:textId="0444C920" w:rsidR="00FC6950" w:rsidRPr="00E0716D" w:rsidRDefault="009958CB" w:rsidP="00FC6950">
      <w:pPr>
        <w:spacing w:after="0" w:line="240" w:lineRule="auto"/>
        <w:jc w:val="right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May</w:t>
      </w:r>
      <w:r w:rsidR="00FC6950" w:rsidRPr="00E0716D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12</w:t>
      </w:r>
      <w:r w:rsidR="00FC6950" w:rsidRPr="00E0716D">
        <w:rPr>
          <w:rFonts w:ascii="Arial" w:hAnsi="Arial" w:cs="Arial"/>
          <w:lang w:val="en-GB"/>
        </w:rPr>
        <w:t>, 202</w:t>
      </w:r>
      <w:r w:rsidR="00531444">
        <w:rPr>
          <w:rFonts w:ascii="Arial" w:hAnsi="Arial" w:cs="Arial"/>
          <w:lang w:val="en-GB"/>
        </w:rPr>
        <w:t>3</w:t>
      </w:r>
    </w:p>
    <w:p w14:paraId="4D938DC3" w14:textId="77777777" w:rsidR="00033F92" w:rsidRPr="00E0716D" w:rsidRDefault="00033F92">
      <w:pPr>
        <w:rPr>
          <w:rFonts w:ascii="Arial" w:hAnsi="Arial" w:cs="Arial"/>
          <w:lang w:val="en-GB"/>
        </w:rPr>
      </w:pPr>
    </w:p>
    <w:p w14:paraId="7692B697" w14:textId="3918CD40" w:rsidR="00D86AEB" w:rsidRPr="00E0716D" w:rsidRDefault="00524E0F" w:rsidP="00AC353C">
      <w:pPr>
        <w:spacing w:after="0" w:line="240" w:lineRule="auto"/>
        <w:rPr>
          <w:rFonts w:ascii="Arial" w:hAnsi="Arial" w:cs="Arial"/>
          <w:lang w:val="en-GB"/>
        </w:rPr>
      </w:pPr>
      <w:r w:rsidRPr="00E0716D">
        <w:rPr>
          <w:rFonts w:ascii="Arial" w:hAnsi="Arial" w:cs="Arial"/>
          <w:lang w:val="en-GB"/>
        </w:rPr>
        <w:br/>
      </w:r>
      <w:r w:rsidR="00D86AEB" w:rsidRPr="00E0716D">
        <w:rPr>
          <w:rFonts w:ascii="Arial" w:hAnsi="Arial" w:cs="Arial"/>
          <w:lang w:val="en-GB"/>
        </w:rPr>
        <w:t xml:space="preserve">Dear </w:t>
      </w:r>
      <w:r w:rsidR="00E0716D">
        <w:rPr>
          <w:rFonts w:ascii="Arial" w:hAnsi="Arial" w:cs="Arial"/>
          <w:lang w:val="en-GB"/>
        </w:rPr>
        <w:t>Editor,</w:t>
      </w:r>
    </w:p>
    <w:p w14:paraId="2A46B820" w14:textId="77777777" w:rsidR="00AC353C" w:rsidRPr="00E0716D" w:rsidRDefault="00AC353C" w:rsidP="00AC353C">
      <w:pPr>
        <w:spacing w:after="0" w:line="240" w:lineRule="auto"/>
        <w:rPr>
          <w:rFonts w:ascii="Arial" w:hAnsi="Arial" w:cs="Arial"/>
          <w:lang w:val="en-GB"/>
        </w:rPr>
      </w:pPr>
    </w:p>
    <w:p w14:paraId="58ABBBEB" w14:textId="77777777" w:rsidR="00AC353C" w:rsidRPr="00E0716D" w:rsidRDefault="00AC353C" w:rsidP="00AC353C">
      <w:pPr>
        <w:spacing w:after="0" w:line="240" w:lineRule="auto"/>
        <w:rPr>
          <w:rFonts w:ascii="Arial" w:hAnsi="Arial" w:cs="Arial"/>
          <w:lang w:val="en-GB"/>
        </w:rPr>
      </w:pPr>
    </w:p>
    <w:p w14:paraId="7573AAE6" w14:textId="7FDCC728" w:rsidR="00524E0F" w:rsidRDefault="00405533" w:rsidP="00E0716D">
      <w:pPr>
        <w:spacing w:after="0" w:line="240" w:lineRule="auto"/>
        <w:rPr>
          <w:rFonts w:ascii="Arial" w:hAnsi="Arial" w:cs="Arial"/>
          <w:lang w:val="en-GB"/>
        </w:rPr>
      </w:pPr>
      <w:r w:rsidRPr="00E0716D">
        <w:rPr>
          <w:rFonts w:ascii="Arial" w:hAnsi="Arial" w:cs="Arial"/>
          <w:lang w:val="en-GB"/>
        </w:rPr>
        <w:t>I</w:t>
      </w:r>
      <w:r w:rsidR="007F3D02" w:rsidRPr="00E0716D">
        <w:rPr>
          <w:rFonts w:ascii="Arial" w:hAnsi="Arial" w:cs="Arial"/>
          <w:lang w:val="en-GB"/>
        </w:rPr>
        <w:t xml:space="preserve"> submit </w:t>
      </w:r>
      <w:r w:rsidR="00524E0F" w:rsidRPr="00E0716D">
        <w:rPr>
          <w:rFonts w:ascii="Arial" w:hAnsi="Arial" w:cs="Arial"/>
          <w:lang w:val="en-GB"/>
        </w:rPr>
        <w:t xml:space="preserve">an original article for publication in </w:t>
      </w:r>
      <w:r w:rsidR="009958CB" w:rsidRPr="009958CB">
        <w:rPr>
          <w:rFonts w:ascii="Arial" w:hAnsi="Arial" w:cs="Arial"/>
          <w:lang w:val="en-GB"/>
        </w:rPr>
        <w:t>International Journal of Research in Counseling and Education</w:t>
      </w:r>
      <w:r w:rsidR="00524E0F" w:rsidRPr="00E0716D">
        <w:rPr>
          <w:rFonts w:ascii="Arial" w:hAnsi="Arial" w:cs="Arial"/>
          <w:lang w:val="en-GB"/>
        </w:rPr>
        <w:t xml:space="preserve">, titled </w:t>
      </w:r>
      <w:r w:rsidR="007F3D02" w:rsidRPr="00E0716D">
        <w:rPr>
          <w:rFonts w:ascii="Arial" w:hAnsi="Arial" w:cs="Arial"/>
          <w:lang w:val="en-GB"/>
        </w:rPr>
        <w:t>“</w:t>
      </w:r>
      <w:r w:rsidR="00401A19" w:rsidRPr="00401A19">
        <w:rPr>
          <w:rFonts w:ascii="Arial" w:hAnsi="Arial" w:cs="Arial"/>
          <w:lang w:val="en-GB"/>
        </w:rPr>
        <w:t>Examining the Relationship between Spiritual Well-being and Psychological Well-being</w:t>
      </w:r>
      <w:r w:rsidR="007F3D02" w:rsidRPr="00E0716D">
        <w:rPr>
          <w:rFonts w:ascii="Arial" w:hAnsi="Arial" w:cs="Arial"/>
          <w:lang w:val="en-GB"/>
        </w:rPr>
        <w:t>”</w:t>
      </w:r>
      <w:r w:rsidR="00524E0F" w:rsidRPr="00E0716D">
        <w:rPr>
          <w:rFonts w:ascii="Arial" w:hAnsi="Arial" w:cs="Arial"/>
          <w:lang w:val="en-GB"/>
        </w:rPr>
        <w:t xml:space="preserve"> </w:t>
      </w:r>
    </w:p>
    <w:p w14:paraId="536B1001" w14:textId="4D51CE54" w:rsidR="002D0285" w:rsidRDefault="002D0285" w:rsidP="00E0716D">
      <w:pPr>
        <w:spacing w:after="0" w:line="240" w:lineRule="auto"/>
        <w:rPr>
          <w:rFonts w:ascii="Arial" w:hAnsi="Arial" w:cs="Arial"/>
          <w:lang w:val="en-GB"/>
        </w:rPr>
      </w:pPr>
    </w:p>
    <w:p w14:paraId="56654FCB" w14:textId="059A29FE" w:rsidR="002D0285" w:rsidRDefault="002D0285" w:rsidP="00E0716D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In this paper, we tested </w:t>
      </w:r>
      <w:r w:rsidR="00D94440" w:rsidRPr="00D94440">
        <w:rPr>
          <w:rFonts w:ascii="Arial" w:hAnsi="Arial" w:cs="Arial"/>
          <w:lang w:val="en-GB"/>
        </w:rPr>
        <w:t xml:space="preserve">the mediating role of </w:t>
      </w:r>
      <w:r w:rsidR="007527C6">
        <w:rPr>
          <w:rFonts w:ascii="Arial" w:hAnsi="Arial" w:cs="Arial"/>
          <w:lang w:val="en-GB"/>
        </w:rPr>
        <w:t>defence mechanisms and relationship satisfaction</w:t>
      </w:r>
      <w:r w:rsidR="00D94440" w:rsidRPr="00D94440">
        <w:rPr>
          <w:rFonts w:ascii="Arial" w:hAnsi="Arial" w:cs="Arial"/>
          <w:lang w:val="en-GB"/>
        </w:rPr>
        <w:t xml:space="preserve"> in the relationship between </w:t>
      </w:r>
      <w:r w:rsidR="007527C6">
        <w:rPr>
          <w:rFonts w:ascii="Arial" w:hAnsi="Arial" w:cs="Arial"/>
          <w:lang w:val="en-GB"/>
        </w:rPr>
        <w:t>object relations</w:t>
      </w:r>
      <w:r w:rsidR="00D94440" w:rsidRPr="00D94440">
        <w:rPr>
          <w:rFonts w:ascii="Arial" w:hAnsi="Arial" w:cs="Arial"/>
          <w:lang w:val="en-GB"/>
        </w:rPr>
        <w:t xml:space="preserve"> and the infidelity tendency</w:t>
      </w:r>
      <w:r w:rsidR="00215D78">
        <w:rPr>
          <w:rFonts w:ascii="Arial" w:hAnsi="Arial" w:cs="Arial"/>
          <w:lang w:val="en-GB"/>
        </w:rPr>
        <w:t>.</w:t>
      </w:r>
    </w:p>
    <w:p w14:paraId="7A662722" w14:textId="77777777" w:rsidR="002D0285" w:rsidRPr="00E0716D" w:rsidRDefault="002D0285" w:rsidP="00E0716D">
      <w:pPr>
        <w:spacing w:after="0" w:line="240" w:lineRule="auto"/>
        <w:rPr>
          <w:rFonts w:ascii="Arial" w:hAnsi="Arial" w:cs="Arial"/>
          <w:lang w:val="en-GB"/>
        </w:rPr>
      </w:pPr>
    </w:p>
    <w:p w14:paraId="1A5A0E70" w14:textId="0DE860DF" w:rsidR="009C40C0" w:rsidRDefault="00C844C6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E0716D">
        <w:rPr>
          <w:rFonts w:ascii="Arial" w:hAnsi="Arial" w:cs="Arial"/>
          <w:lang w:val="en-GB"/>
        </w:rPr>
        <w:t>I confirm that t</w:t>
      </w:r>
      <w:r w:rsidR="00C5352B" w:rsidRPr="00E0716D">
        <w:rPr>
          <w:rFonts w:ascii="Arial" w:hAnsi="Arial" w:cs="Arial"/>
          <w:lang w:val="en-GB"/>
        </w:rPr>
        <w:t xml:space="preserve">his </w:t>
      </w:r>
      <w:r w:rsidR="009C40C0" w:rsidRPr="00E0716D">
        <w:rPr>
          <w:rFonts w:ascii="Arial" w:hAnsi="Arial" w:cs="Arial"/>
          <w:lang w:val="en-GB"/>
        </w:rPr>
        <w:t>manuscript</w:t>
      </w:r>
      <w:r w:rsidR="00C5352B" w:rsidRPr="00E0716D">
        <w:rPr>
          <w:rFonts w:ascii="Arial" w:hAnsi="Arial" w:cs="Arial"/>
          <w:lang w:val="en-GB"/>
        </w:rPr>
        <w:t xml:space="preserve"> has not been published or presented elsewhere </w:t>
      </w:r>
      <w:r w:rsidR="009C40C0" w:rsidRPr="00E0716D">
        <w:rPr>
          <w:rFonts w:ascii="Arial" w:hAnsi="Arial" w:cs="Arial"/>
          <w:lang w:val="en-GB"/>
        </w:rPr>
        <w:t xml:space="preserve">in part </w:t>
      </w:r>
      <w:r w:rsidR="00C5352B" w:rsidRPr="00E0716D">
        <w:rPr>
          <w:rFonts w:ascii="Arial" w:hAnsi="Arial" w:cs="Arial"/>
          <w:lang w:val="en-GB"/>
        </w:rPr>
        <w:t xml:space="preserve">or in </w:t>
      </w:r>
      <w:r w:rsidR="009C40C0" w:rsidRPr="00E0716D">
        <w:rPr>
          <w:rFonts w:ascii="Arial" w:hAnsi="Arial" w:cs="Arial"/>
          <w:lang w:val="en-GB"/>
        </w:rPr>
        <w:t>entirely</w:t>
      </w:r>
      <w:r w:rsidR="00C5352B" w:rsidRPr="00E0716D">
        <w:rPr>
          <w:rFonts w:ascii="Arial" w:hAnsi="Arial" w:cs="Arial"/>
          <w:lang w:val="en-GB"/>
        </w:rPr>
        <w:t xml:space="preserve"> and </w:t>
      </w:r>
      <w:r w:rsidR="009C40C0" w:rsidRPr="00E0716D">
        <w:rPr>
          <w:rFonts w:ascii="Arial" w:hAnsi="Arial" w:cs="Arial"/>
          <w:lang w:val="en-GB"/>
        </w:rPr>
        <w:t xml:space="preserve">is not under consideration </w:t>
      </w:r>
      <w:r w:rsidR="00C5352B" w:rsidRPr="00E0716D">
        <w:rPr>
          <w:rFonts w:ascii="Arial" w:hAnsi="Arial" w:cs="Arial"/>
          <w:lang w:val="en-GB"/>
        </w:rPr>
        <w:t xml:space="preserve">by another journal. </w:t>
      </w:r>
    </w:p>
    <w:p w14:paraId="26D91318" w14:textId="70BE4F84" w:rsidR="00D020B9" w:rsidRDefault="00D020B9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4FFD65F3" w14:textId="659C6283" w:rsidR="00D020B9" w:rsidRDefault="00D020B9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B7C2371" w14:textId="7B452C79" w:rsidR="00D020B9" w:rsidRDefault="00EB3906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</w:t>
      </w:r>
      <w:r w:rsidR="00D020B9">
        <w:rPr>
          <w:rFonts w:ascii="Arial" w:hAnsi="Arial" w:cs="Arial"/>
          <w:lang w:val="en-GB"/>
        </w:rPr>
        <w:t>eviewer suggestions:</w:t>
      </w:r>
    </w:p>
    <w:p w14:paraId="58042C18" w14:textId="07D08CD9" w:rsidR="00D020B9" w:rsidRPr="003266F0" w:rsidRDefault="007E057C" w:rsidP="003266F0">
      <w:p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hmet Altinok</w:t>
      </w:r>
      <w:r w:rsidR="00EB3906" w:rsidRPr="003266F0">
        <w:rPr>
          <w:rFonts w:ascii="Arial" w:hAnsi="Arial" w:cs="Arial"/>
          <w:lang w:val="en-GB"/>
        </w:rPr>
        <w:t>,</w:t>
      </w:r>
      <w:r w:rsidR="00282489" w:rsidRPr="003266F0">
        <w:rPr>
          <w:rFonts w:ascii="Arial" w:hAnsi="Arial" w:cs="Arial"/>
          <w:lang w:val="en-GB"/>
        </w:rPr>
        <w:t xml:space="preserve"> Ph</w:t>
      </w:r>
      <w:r w:rsidR="00094019" w:rsidRPr="003266F0">
        <w:rPr>
          <w:rFonts w:ascii="Arial" w:hAnsi="Arial" w:cs="Arial"/>
          <w:lang w:val="en-GB"/>
        </w:rPr>
        <w:t>.</w:t>
      </w:r>
      <w:r w:rsidR="00282489" w:rsidRPr="003266F0">
        <w:rPr>
          <w:rFonts w:ascii="Arial" w:hAnsi="Arial" w:cs="Arial"/>
          <w:lang w:val="en-GB"/>
        </w:rPr>
        <w:t>D</w:t>
      </w:r>
    </w:p>
    <w:p w14:paraId="7CC0895C" w14:textId="046AF1F4" w:rsidR="00FC7992" w:rsidRDefault="00EA18B2" w:rsidP="00FC7992">
      <w:pPr>
        <w:pStyle w:val="ListParagraph"/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epartment of Experimental Psychology</w:t>
      </w:r>
      <w:r w:rsidR="007E057C"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>University of Groningen</w:t>
      </w:r>
      <w:r w:rsidR="007E057C">
        <w:rPr>
          <w:rFonts w:ascii="Arial" w:hAnsi="Arial" w:cs="Arial"/>
          <w:lang w:val="en-GB"/>
        </w:rPr>
        <w:t>, The Netherlands</w:t>
      </w:r>
      <w:r w:rsidR="00FC7992" w:rsidRPr="00FC7992">
        <w:rPr>
          <w:rFonts w:ascii="Arial" w:hAnsi="Arial" w:cs="Arial"/>
          <w:lang w:val="en-GB"/>
        </w:rPr>
        <w:t xml:space="preserve"> </w:t>
      </w:r>
    </w:p>
    <w:p w14:paraId="0513332C" w14:textId="4C9ECFB0" w:rsidR="00EA18B2" w:rsidRDefault="00000000" w:rsidP="00EA18B2">
      <w:pPr>
        <w:pStyle w:val="ListParagraph"/>
        <w:spacing w:after="0" w:line="240" w:lineRule="auto"/>
        <w:jc w:val="both"/>
        <w:rPr>
          <w:rFonts w:ascii="Arial" w:hAnsi="Arial" w:cs="Arial"/>
          <w:lang w:val="en-GB"/>
        </w:rPr>
      </w:pPr>
      <w:hyperlink r:id="rId5" w:history="1">
        <w:r w:rsidR="007E057C" w:rsidRPr="00FB4D18">
          <w:rPr>
            <w:rStyle w:val="Hyperlink"/>
            <w:rFonts w:ascii="Arial" w:hAnsi="Arial" w:cs="Arial"/>
            <w:lang w:val="en-GB"/>
          </w:rPr>
          <w:t>a.altinok@rug.nl</w:t>
        </w:r>
      </w:hyperlink>
      <w:r w:rsidR="007E057C">
        <w:rPr>
          <w:rFonts w:ascii="Arial" w:hAnsi="Arial" w:cs="Arial"/>
          <w:lang w:val="en-GB"/>
        </w:rPr>
        <w:t xml:space="preserve"> </w:t>
      </w:r>
      <w:r w:rsidR="00FC7992" w:rsidRPr="00FC7992">
        <w:rPr>
          <w:rFonts w:ascii="Arial" w:hAnsi="Arial" w:cs="Arial"/>
          <w:lang w:val="en-GB"/>
        </w:rPr>
        <w:t xml:space="preserve"> </w:t>
      </w:r>
    </w:p>
    <w:p w14:paraId="47A96FCC" w14:textId="77777777" w:rsid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1AEF00F1" w14:textId="77777777" w:rsid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4542141" w14:textId="7BE7249B" w:rsid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abibe Bilgil, Ph.D</w:t>
      </w:r>
    </w:p>
    <w:p w14:paraId="1D9D0EFA" w14:textId="1BB9F2F2" w:rsid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 xml:space="preserve">Department of </w:t>
      </w:r>
      <w:r>
        <w:rPr>
          <w:rFonts w:ascii="Arial" w:hAnsi="Arial" w:cs="Arial"/>
          <w:lang w:val="en-GB"/>
        </w:rPr>
        <w:t>Counselling</w:t>
      </w:r>
      <w:r>
        <w:rPr>
          <w:rFonts w:ascii="Arial" w:hAnsi="Arial" w:cs="Arial"/>
          <w:lang w:val="en-GB"/>
        </w:rPr>
        <w:t xml:space="preserve"> Psychology, </w:t>
      </w:r>
      <w:r>
        <w:rPr>
          <w:rFonts w:ascii="Arial" w:hAnsi="Arial" w:cs="Arial"/>
          <w:lang w:val="en-GB"/>
        </w:rPr>
        <w:t xml:space="preserve">Kilis 7 Aralik </w:t>
      </w:r>
      <w:r>
        <w:rPr>
          <w:rFonts w:ascii="Arial" w:hAnsi="Arial" w:cs="Arial"/>
          <w:lang w:val="en-GB"/>
        </w:rPr>
        <w:t xml:space="preserve">University, </w:t>
      </w:r>
      <w:r>
        <w:rPr>
          <w:rFonts w:ascii="Arial" w:hAnsi="Arial" w:cs="Arial"/>
          <w:lang w:val="en-GB"/>
        </w:rPr>
        <w:t>Turkey</w:t>
      </w:r>
      <w:r w:rsidRPr="00FC7992">
        <w:rPr>
          <w:rFonts w:ascii="Arial" w:hAnsi="Arial" w:cs="Arial"/>
          <w:lang w:val="en-GB"/>
        </w:rPr>
        <w:t xml:space="preserve"> </w:t>
      </w:r>
    </w:p>
    <w:p w14:paraId="2D54532E" w14:textId="09BA3CDF" w:rsidR="00EA18B2" w:rsidRP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hyperlink r:id="rId6" w:history="1">
        <w:r w:rsidRPr="006735C8">
          <w:rPr>
            <w:rStyle w:val="Hyperlink"/>
            <w:rFonts w:ascii="Arial" w:hAnsi="Arial" w:cs="Arial"/>
            <w:lang w:val="en-GB"/>
          </w:rPr>
          <w:t>habibebilgili@gmail.com</w:t>
        </w:r>
      </w:hyperlink>
      <w:r>
        <w:rPr>
          <w:rFonts w:ascii="Arial" w:hAnsi="Arial" w:cs="Arial"/>
          <w:lang w:val="en-GB"/>
        </w:rPr>
        <w:t xml:space="preserve">; </w:t>
      </w:r>
      <w:hyperlink r:id="rId7" w:history="1">
        <w:r w:rsidRPr="006735C8">
          <w:rPr>
            <w:rStyle w:val="Hyperlink"/>
            <w:rFonts w:ascii="Arial" w:hAnsi="Arial" w:cs="Arial"/>
            <w:lang w:val="en-GB"/>
          </w:rPr>
          <w:t>habibe.bilgili@kilis.edu.tr</w:t>
        </w:r>
      </w:hyperlink>
      <w:r>
        <w:rPr>
          <w:rFonts w:ascii="Arial" w:hAnsi="Arial" w:cs="Arial"/>
          <w:lang w:val="en-GB"/>
        </w:rPr>
        <w:t xml:space="preserve"> </w:t>
      </w:r>
    </w:p>
    <w:p w14:paraId="4246E85A" w14:textId="77777777" w:rsid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4E9BC48" w14:textId="77777777" w:rsidR="00EA18B2" w:rsidRPr="00EA18B2" w:rsidRDefault="00EA18B2" w:rsidP="00EA18B2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CEF529B" w14:textId="77777777" w:rsidR="000A5BA8" w:rsidRPr="000A5BA8" w:rsidRDefault="000A5BA8" w:rsidP="000A5BA8">
      <w:pPr>
        <w:pStyle w:val="ListParagraph"/>
        <w:spacing w:after="0" w:line="240" w:lineRule="auto"/>
        <w:jc w:val="both"/>
        <w:rPr>
          <w:rFonts w:ascii="Arial" w:hAnsi="Arial" w:cs="Arial"/>
          <w:lang w:val="en-GB"/>
        </w:rPr>
      </w:pPr>
    </w:p>
    <w:p w14:paraId="0AC7B83A" w14:textId="2AF33A00" w:rsidR="00D020B9" w:rsidRDefault="00D020B9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004DCED" w14:textId="77777777" w:rsidR="00D020B9" w:rsidRPr="00E0716D" w:rsidRDefault="00D020B9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76AE964B" w14:textId="77777777" w:rsidR="006E3A6F" w:rsidRPr="006E3A6F" w:rsidRDefault="006E3A6F" w:rsidP="006E3A6F">
      <w:pPr>
        <w:rPr>
          <w:rFonts w:ascii="Arial" w:hAnsi="Arial" w:cs="Arial"/>
          <w:b/>
          <w:bCs/>
          <w:lang w:val="en-GB"/>
        </w:rPr>
      </w:pPr>
      <w:r w:rsidRPr="006E3A6F">
        <w:rPr>
          <w:rFonts w:ascii="Arial" w:hAnsi="Arial" w:cs="Arial"/>
          <w:b/>
          <w:bCs/>
          <w:lang w:val="en-GB"/>
        </w:rPr>
        <w:t>Address correspondence to:</w:t>
      </w:r>
    </w:p>
    <w:p w14:paraId="22C8BDD9" w14:textId="77777777" w:rsidR="006E3A6F" w:rsidRPr="006E3A6F" w:rsidRDefault="006E3A6F" w:rsidP="006E3A6F">
      <w:pPr>
        <w:rPr>
          <w:rFonts w:ascii="Arial" w:hAnsi="Arial" w:cs="Arial"/>
          <w:lang w:val="en-US"/>
        </w:rPr>
      </w:pPr>
      <w:r w:rsidRPr="006E3A6F">
        <w:rPr>
          <w:rFonts w:ascii="Arial" w:hAnsi="Arial" w:cs="Arial"/>
          <w:lang w:val="en-US"/>
        </w:rPr>
        <w:t>Hatice Yetiş, MSc</w:t>
      </w:r>
    </w:p>
    <w:p w14:paraId="0A27F864" w14:textId="77777777" w:rsidR="006E3A6F" w:rsidRPr="006E3A6F" w:rsidRDefault="006E3A6F" w:rsidP="006E3A6F">
      <w:pPr>
        <w:rPr>
          <w:rFonts w:ascii="Arial" w:hAnsi="Arial" w:cs="Arial"/>
          <w:lang w:val="en-US"/>
        </w:rPr>
      </w:pPr>
      <w:r w:rsidRPr="006E3A6F">
        <w:rPr>
          <w:rFonts w:ascii="Arial" w:hAnsi="Arial" w:cs="Arial"/>
          <w:lang w:val="en-US"/>
        </w:rPr>
        <w:t xml:space="preserve">Department of Psychology, </w:t>
      </w:r>
      <w:r w:rsidRPr="006E3A6F">
        <w:rPr>
          <w:rFonts w:ascii="Arial" w:hAnsi="Arial" w:cs="Arial"/>
          <w:lang w:val="en-GB"/>
        </w:rPr>
        <w:t xml:space="preserve">Istanbul Aydin University, </w:t>
      </w:r>
    </w:p>
    <w:p w14:paraId="3A70BD8A" w14:textId="77777777" w:rsidR="006E3A6F" w:rsidRPr="006E3A6F" w:rsidRDefault="006E3A6F" w:rsidP="006E3A6F">
      <w:pPr>
        <w:rPr>
          <w:rFonts w:ascii="Arial" w:hAnsi="Arial" w:cs="Arial"/>
          <w:lang w:val="en-US"/>
        </w:rPr>
      </w:pPr>
      <w:r w:rsidRPr="006E3A6F">
        <w:rPr>
          <w:rFonts w:ascii="Arial" w:hAnsi="Arial" w:cs="Arial"/>
          <w:lang w:val="en-US"/>
        </w:rPr>
        <w:t xml:space="preserve">Inonu Street, No: 38, Kucukcekmece/Istanbul, Turkey </w:t>
      </w:r>
    </w:p>
    <w:p w14:paraId="12242D3B" w14:textId="77777777" w:rsidR="006E3A6F" w:rsidRPr="006E3A6F" w:rsidRDefault="006E3A6F" w:rsidP="006E3A6F">
      <w:pPr>
        <w:rPr>
          <w:rFonts w:ascii="Arial" w:hAnsi="Arial" w:cs="Arial"/>
          <w:lang w:val="en-US"/>
        </w:rPr>
      </w:pPr>
      <w:r w:rsidRPr="006E3A6F">
        <w:rPr>
          <w:rFonts w:ascii="Arial" w:hAnsi="Arial" w:cs="Arial"/>
          <w:lang w:val="en-GB"/>
        </w:rPr>
        <w:t xml:space="preserve">Email: </w:t>
      </w:r>
      <w:hyperlink r:id="rId8" w:history="1">
        <w:r w:rsidRPr="006E3A6F">
          <w:rPr>
            <w:rStyle w:val="Hyperlink"/>
            <w:rFonts w:ascii="Arial" w:hAnsi="Arial" w:cs="Arial"/>
            <w:lang w:val="en-US"/>
          </w:rPr>
          <w:t>haticeyetis@stu.aydin.edu.tr</w:t>
        </w:r>
      </w:hyperlink>
      <w:r w:rsidRPr="006E3A6F">
        <w:rPr>
          <w:rFonts w:ascii="Arial" w:hAnsi="Arial" w:cs="Arial"/>
          <w:lang w:val="en-US"/>
        </w:rPr>
        <w:t xml:space="preserve">  </w:t>
      </w:r>
    </w:p>
    <w:p w14:paraId="10E7D899" w14:textId="77777777" w:rsidR="006E3A6F" w:rsidRPr="006E3A6F" w:rsidRDefault="006E3A6F" w:rsidP="006E3A6F">
      <w:pPr>
        <w:rPr>
          <w:rFonts w:ascii="Arial" w:hAnsi="Arial" w:cs="Arial"/>
          <w:lang w:val="en-GB"/>
        </w:rPr>
      </w:pPr>
      <w:r w:rsidRPr="006E3A6F">
        <w:rPr>
          <w:rFonts w:ascii="Arial" w:hAnsi="Arial" w:cs="Arial"/>
          <w:lang w:val="en-GB"/>
        </w:rPr>
        <w:t>Telephone: + 97466344390</w:t>
      </w:r>
    </w:p>
    <w:p w14:paraId="29F31A5C" w14:textId="77777777" w:rsidR="006E3A6F" w:rsidRDefault="006E3A6F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7F35DEB" w14:textId="77777777" w:rsidR="006E3A6F" w:rsidRDefault="006E3A6F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093AE9BB" w14:textId="6E4714BC" w:rsidR="00C844C6" w:rsidRPr="00E0716D" w:rsidRDefault="00C844C6" w:rsidP="00C844C6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E0716D">
        <w:rPr>
          <w:rFonts w:ascii="Arial" w:hAnsi="Arial" w:cs="Arial"/>
          <w:lang w:val="en-GB"/>
        </w:rPr>
        <w:t>Thank you for your concern. I look forward to hearing from you.</w:t>
      </w:r>
    </w:p>
    <w:p w14:paraId="2A4726B2" w14:textId="77777777" w:rsidR="009F008F" w:rsidRPr="00E0716D" w:rsidRDefault="009F008F" w:rsidP="00A87C11">
      <w:pPr>
        <w:jc w:val="both"/>
        <w:rPr>
          <w:rFonts w:ascii="Arial" w:hAnsi="Arial" w:cs="Arial"/>
          <w:lang w:val="en-GB"/>
        </w:rPr>
      </w:pPr>
    </w:p>
    <w:p w14:paraId="4324B446" w14:textId="6A17FECA" w:rsidR="00550C34" w:rsidRPr="00E0716D" w:rsidRDefault="00C844C6" w:rsidP="00A858A9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E0716D">
        <w:rPr>
          <w:rFonts w:ascii="Arial" w:hAnsi="Arial" w:cs="Arial"/>
          <w:lang w:val="en-GB"/>
        </w:rPr>
        <w:t>Yours s</w:t>
      </w:r>
      <w:r w:rsidR="009C40C0" w:rsidRPr="00E0716D">
        <w:rPr>
          <w:rFonts w:ascii="Arial" w:hAnsi="Arial" w:cs="Arial"/>
          <w:lang w:val="en-GB"/>
        </w:rPr>
        <w:t>incerely,</w:t>
      </w:r>
    </w:p>
    <w:sectPr w:rsidR="00550C34" w:rsidRPr="00E071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1298"/>
    <w:multiLevelType w:val="hybridMultilevel"/>
    <w:tmpl w:val="088E99BC"/>
    <w:lvl w:ilvl="0" w:tplc="BC14D9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AA70D7"/>
    <w:multiLevelType w:val="hybridMultilevel"/>
    <w:tmpl w:val="C0005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875011">
    <w:abstractNumId w:val="0"/>
  </w:num>
  <w:num w:numId="2" w16cid:durableId="1698652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QMiEwtjQ1NLMyUdpeDU4uLM/DyQAvNaAPF1DoksAAAA"/>
  </w:docVars>
  <w:rsids>
    <w:rsidRoot w:val="003A7001"/>
    <w:rsid w:val="00002CEE"/>
    <w:rsid w:val="0000529A"/>
    <w:rsid w:val="00005855"/>
    <w:rsid w:val="00005B5D"/>
    <w:rsid w:val="0000638E"/>
    <w:rsid w:val="000064CE"/>
    <w:rsid w:val="00007A9D"/>
    <w:rsid w:val="00007D13"/>
    <w:rsid w:val="000104FD"/>
    <w:rsid w:val="000107C7"/>
    <w:rsid w:val="000113F7"/>
    <w:rsid w:val="000133A0"/>
    <w:rsid w:val="0001416C"/>
    <w:rsid w:val="00015D4E"/>
    <w:rsid w:val="0001618C"/>
    <w:rsid w:val="000213E6"/>
    <w:rsid w:val="00021A68"/>
    <w:rsid w:val="00021B35"/>
    <w:rsid w:val="00021F92"/>
    <w:rsid w:val="000225D5"/>
    <w:rsid w:val="00023517"/>
    <w:rsid w:val="00023D22"/>
    <w:rsid w:val="000242F7"/>
    <w:rsid w:val="00024444"/>
    <w:rsid w:val="000267AB"/>
    <w:rsid w:val="00031394"/>
    <w:rsid w:val="000315EA"/>
    <w:rsid w:val="000319D0"/>
    <w:rsid w:val="00031C26"/>
    <w:rsid w:val="00031E02"/>
    <w:rsid w:val="00031E7D"/>
    <w:rsid w:val="00032526"/>
    <w:rsid w:val="00032976"/>
    <w:rsid w:val="000336B6"/>
    <w:rsid w:val="00033BE5"/>
    <w:rsid w:val="00033E3F"/>
    <w:rsid w:val="00033F92"/>
    <w:rsid w:val="000341F0"/>
    <w:rsid w:val="00034690"/>
    <w:rsid w:val="00035381"/>
    <w:rsid w:val="00036768"/>
    <w:rsid w:val="00037860"/>
    <w:rsid w:val="00037A57"/>
    <w:rsid w:val="0004103F"/>
    <w:rsid w:val="00041EDD"/>
    <w:rsid w:val="000426F9"/>
    <w:rsid w:val="00042A8E"/>
    <w:rsid w:val="00042B18"/>
    <w:rsid w:val="00043680"/>
    <w:rsid w:val="00043859"/>
    <w:rsid w:val="00043C18"/>
    <w:rsid w:val="000446CD"/>
    <w:rsid w:val="00044C36"/>
    <w:rsid w:val="000461C3"/>
    <w:rsid w:val="00046479"/>
    <w:rsid w:val="000465A6"/>
    <w:rsid w:val="00047E1B"/>
    <w:rsid w:val="00047F81"/>
    <w:rsid w:val="0005114C"/>
    <w:rsid w:val="00051CDF"/>
    <w:rsid w:val="00052590"/>
    <w:rsid w:val="00052BE9"/>
    <w:rsid w:val="00054F1C"/>
    <w:rsid w:val="00055861"/>
    <w:rsid w:val="000563B1"/>
    <w:rsid w:val="0005712C"/>
    <w:rsid w:val="0005778B"/>
    <w:rsid w:val="00060454"/>
    <w:rsid w:val="00060DD4"/>
    <w:rsid w:val="00061C42"/>
    <w:rsid w:val="00062D27"/>
    <w:rsid w:val="0006315E"/>
    <w:rsid w:val="00063B63"/>
    <w:rsid w:val="00063F11"/>
    <w:rsid w:val="00065208"/>
    <w:rsid w:val="0006618D"/>
    <w:rsid w:val="000667F2"/>
    <w:rsid w:val="00066A37"/>
    <w:rsid w:val="0006728D"/>
    <w:rsid w:val="000676EF"/>
    <w:rsid w:val="0006787F"/>
    <w:rsid w:val="00070897"/>
    <w:rsid w:val="00073188"/>
    <w:rsid w:val="00073193"/>
    <w:rsid w:val="00073DD6"/>
    <w:rsid w:val="00074C11"/>
    <w:rsid w:val="000758D4"/>
    <w:rsid w:val="00075D54"/>
    <w:rsid w:val="00076287"/>
    <w:rsid w:val="0007787F"/>
    <w:rsid w:val="0008079B"/>
    <w:rsid w:val="000809C3"/>
    <w:rsid w:val="00083F86"/>
    <w:rsid w:val="0008518B"/>
    <w:rsid w:val="000859D4"/>
    <w:rsid w:val="00086089"/>
    <w:rsid w:val="00087C5B"/>
    <w:rsid w:val="000900BA"/>
    <w:rsid w:val="0009056B"/>
    <w:rsid w:val="00090A2E"/>
    <w:rsid w:val="00092226"/>
    <w:rsid w:val="00092503"/>
    <w:rsid w:val="00092DF6"/>
    <w:rsid w:val="00093479"/>
    <w:rsid w:val="00093C0E"/>
    <w:rsid w:val="00094019"/>
    <w:rsid w:val="00094D26"/>
    <w:rsid w:val="00097FAF"/>
    <w:rsid w:val="000A0740"/>
    <w:rsid w:val="000A0E3D"/>
    <w:rsid w:val="000A1474"/>
    <w:rsid w:val="000A1DAD"/>
    <w:rsid w:val="000A3ECD"/>
    <w:rsid w:val="000A5BA8"/>
    <w:rsid w:val="000A6569"/>
    <w:rsid w:val="000A65F0"/>
    <w:rsid w:val="000A6EC5"/>
    <w:rsid w:val="000A72F1"/>
    <w:rsid w:val="000A78ED"/>
    <w:rsid w:val="000A7A11"/>
    <w:rsid w:val="000A7D54"/>
    <w:rsid w:val="000A7F8E"/>
    <w:rsid w:val="000B1B6D"/>
    <w:rsid w:val="000B2871"/>
    <w:rsid w:val="000B35EF"/>
    <w:rsid w:val="000B3C74"/>
    <w:rsid w:val="000B7622"/>
    <w:rsid w:val="000B792D"/>
    <w:rsid w:val="000C127C"/>
    <w:rsid w:val="000C181A"/>
    <w:rsid w:val="000C2062"/>
    <w:rsid w:val="000C2C93"/>
    <w:rsid w:val="000C4AC2"/>
    <w:rsid w:val="000C5BAC"/>
    <w:rsid w:val="000C6783"/>
    <w:rsid w:val="000C69FC"/>
    <w:rsid w:val="000C6DAA"/>
    <w:rsid w:val="000D1051"/>
    <w:rsid w:val="000D180A"/>
    <w:rsid w:val="000D353E"/>
    <w:rsid w:val="000D374B"/>
    <w:rsid w:val="000D469C"/>
    <w:rsid w:val="000D5110"/>
    <w:rsid w:val="000D6191"/>
    <w:rsid w:val="000D6225"/>
    <w:rsid w:val="000D670B"/>
    <w:rsid w:val="000D7E6C"/>
    <w:rsid w:val="000E07FE"/>
    <w:rsid w:val="000E0877"/>
    <w:rsid w:val="000E23FB"/>
    <w:rsid w:val="000E2DC2"/>
    <w:rsid w:val="000E2DE3"/>
    <w:rsid w:val="000E44A8"/>
    <w:rsid w:val="000E44DF"/>
    <w:rsid w:val="000E5753"/>
    <w:rsid w:val="000F006D"/>
    <w:rsid w:val="000F12DB"/>
    <w:rsid w:val="000F1973"/>
    <w:rsid w:val="000F3049"/>
    <w:rsid w:val="000F400D"/>
    <w:rsid w:val="000F4060"/>
    <w:rsid w:val="000F45C5"/>
    <w:rsid w:val="000F532B"/>
    <w:rsid w:val="000F53BA"/>
    <w:rsid w:val="000F55A9"/>
    <w:rsid w:val="000F58FE"/>
    <w:rsid w:val="00100467"/>
    <w:rsid w:val="00101D93"/>
    <w:rsid w:val="00103A43"/>
    <w:rsid w:val="00104CF7"/>
    <w:rsid w:val="00105471"/>
    <w:rsid w:val="00106ABD"/>
    <w:rsid w:val="00107421"/>
    <w:rsid w:val="001074F1"/>
    <w:rsid w:val="001078C1"/>
    <w:rsid w:val="00107BA0"/>
    <w:rsid w:val="00110869"/>
    <w:rsid w:val="001108D2"/>
    <w:rsid w:val="001133D5"/>
    <w:rsid w:val="00113686"/>
    <w:rsid w:val="0011384A"/>
    <w:rsid w:val="00113A4B"/>
    <w:rsid w:val="00114563"/>
    <w:rsid w:val="00114B6D"/>
    <w:rsid w:val="00114CA9"/>
    <w:rsid w:val="0011572E"/>
    <w:rsid w:val="00115E70"/>
    <w:rsid w:val="00115F49"/>
    <w:rsid w:val="0011658C"/>
    <w:rsid w:val="00116F64"/>
    <w:rsid w:val="00117286"/>
    <w:rsid w:val="00117B0F"/>
    <w:rsid w:val="00122406"/>
    <w:rsid w:val="001233AD"/>
    <w:rsid w:val="0012341B"/>
    <w:rsid w:val="0012387B"/>
    <w:rsid w:val="00124235"/>
    <w:rsid w:val="001247A7"/>
    <w:rsid w:val="0012510C"/>
    <w:rsid w:val="00125988"/>
    <w:rsid w:val="001268D3"/>
    <w:rsid w:val="00127F62"/>
    <w:rsid w:val="0013032E"/>
    <w:rsid w:val="00130C7B"/>
    <w:rsid w:val="00133418"/>
    <w:rsid w:val="00133900"/>
    <w:rsid w:val="00133921"/>
    <w:rsid w:val="00133DD7"/>
    <w:rsid w:val="0013539B"/>
    <w:rsid w:val="001355FB"/>
    <w:rsid w:val="00140D16"/>
    <w:rsid w:val="0014129B"/>
    <w:rsid w:val="00143C5E"/>
    <w:rsid w:val="00144DC6"/>
    <w:rsid w:val="00145D1B"/>
    <w:rsid w:val="00146B0D"/>
    <w:rsid w:val="001516CF"/>
    <w:rsid w:val="001528A6"/>
    <w:rsid w:val="00152BD4"/>
    <w:rsid w:val="00152CD3"/>
    <w:rsid w:val="00155C4E"/>
    <w:rsid w:val="00156C6A"/>
    <w:rsid w:val="00161523"/>
    <w:rsid w:val="00161B9B"/>
    <w:rsid w:val="00161C0A"/>
    <w:rsid w:val="00162B3A"/>
    <w:rsid w:val="0016378F"/>
    <w:rsid w:val="00164458"/>
    <w:rsid w:val="00165A38"/>
    <w:rsid w:val="00166045"/>
    <w:rsid w:val="00170F20"/>
    <w:rsid w:val="00171689"/>
    <w:rsid w:val="001733E5"/>
    <w:rsid w:val="001758CD"/>
    <w:rsid w:val="00176C8C"/>
    <w:rsid w:val="00181448"/>
    <w:rsid w:val="00181B85"/>
    <w:rsid w:val="00182550"/>
    <w:rsid w:val="00186073"/>
    <w:rsid w:val="0018651D"/>
    <w:rsid w:val="00186804"/>
    <w:rsid w:val="00186FE7"/>
    <w:rsid w:val="00187FA1"/>
    <w:rsid w:val="00190527"/>
    <w:rsid w:val="00190F1B"/>
    <w:rsid w:val="00192B83"/>
    <w:rsid w:val="00192E40"/>
    <w:rsid w:val="00193930"/>
    <w:rsid w:val="00193B64"/>
    <w:rsid w:val="00194F1E"/>
    <w:rsid w:val="00195365"/>
    <w:rsid w:val="00195747"/>
    <w:rsid w:val="00195DEB"/>
    <w:rsid w:val="00196D2C"/>
    <w:rsid w:val="00197763"/>
    <w:rsid w:val="001A05CE"/>
    <w:rsid w:val="001A15C6"/>
    <w:rsid w:val="001A199C"/>
    <w:rsid w:val="001A3BF5"/>
    <w:rsid w:val="001A3C48"/>
    <w:rsid w:val="001A3CF2"/>
    <w:rsid w:val="001A5B81"/>
    <w:rsid w:val="001A5DDF"/>
    <w:rsid w:val="001A7422"/>
    <w:rsid w:val="001B000B"/>
    <w:rsid w:val="001B019A"/>
    <w:rsid w:val="001B03B4"/>
    <w:rsid w:val="001B17F2"/>
    <w:rsid w:val="001B2071"/>
    <w:rsid w:val="001B2841"/>
    <w:rsid w:val="001B3663"/>
    <w:rsid w:val="001B3B9A"/>
    <w:rsid w:val="001B4F36"/>
    <w:rsid w:val="001B5114"/>
    <w:rsid w:val="001B6602"/>
    <w:rsid w:val="001C1011"/>
    <w:rsid w:val="001C168D"/>
    <w:rsid w:val="001C2557"/>
    <w:rsid w:val="001C3184"/>
    <w:rsid w:val="001C41A9"/>
    <w:rsid w:val="001C460B"/>
    <w:rsid w:val="001C4720"/>
    <w:rsid w:val="001C4988"/>
    <w:rsid w:val="001C599D"/>
    <w:rsid w:val="001C6080"/>
    <w:rsid w:val="001C6A7E"/>
    <w:rsid w:val="001D04D4"/>
    <w:rsid w:val="001D0666"/>
    <w:rsid w:val="001D4AA1"/>
    <w:rsid w:val="001D4D4E"/>
    <w:rsid w:val="001D50BE"/>
    <w:rsid w:val="001D546B"/>
    <w:rsid w:val="001D5E43"/>
    <w:rsid w:val="001E059D"/>
    <w:rsid w:val="001E0AD9"/>
    <w:rsid w:val="001E2C51"/>
    <w:rsid w:val="001E2D5C"/>
    <w:rsid w:val="001E4ACA"/>
    <w:rsid w:val="001E5309"/>
    <w:rsid w:val="001E6D84"/>
    <w:rsid w:val="001E7AB0"/>
    <w:rsid w:val="001F0004"/>
    <w:rsid w:val="001F0EB4"/>
    <w:rsid w:val="001F17C0"/>
    <w:rsid w:val="001F181B"/>
    <w:rsid w:val="001F2336"/>
    <w:rsid w:val="001F24DD"/>
    <w:rsid w:val="001F2AA3"/>
    <w:rsid w:val="001F4E26"/>
    <w:rsid w:val="001F57FC"/>
    <w:rsid w:val="001F603D"/>
    <w:rsid w:val="00200088"/>
    <w:rsid w:val="0020044C"/>
    <w:rsid w:val="00201235"/>
    <w:rsid w:val="00201512"/>
    <w:rsid w:val="00202385"/>
    <w:rsid w:val="0020415D"/>
    <w:rsid w:val="0020489B"/>
    <w:rsid w:val="00204B45"/>
    <w:rsid w:val="002054BF"/>
    <w:rsid w:val="00205CF4"/>
    <w:rsid w:val="00205E59"/>
    <w:rsid w:val="00206FBF"/>
    <w:rsid w:val="002074C0"/>
    <w:rsid w:val="00210025"/>
    <w:rsid w:val="00210CE6"/>
    <w:rsid w:val="00211AEB"/>
    <w:rsid w:val="00212568"/>
    <w:rsid w:val="00213A4A"/>
    <w:rsid w:val="0021450E"/>
    <w:rsid w:val="00214710"/>
    <w:rsid w:val="002155EB"/>
    <w:rsid w:val="00215654"/>
    <w:rsid w:val="00215D4B"/>
    <w:rsid w:val="00215D78"/>
    <w:rsid w:val="00216DA7"/>
    <w:rsid w:val="00216EDE"/>
    <w:rsid w:val="00217637"/>
    <w:rsid w:val="00217831"/>
    <w:rsid w:val="002207B2"/>
    <w:rsid w:val="00221C27"/>
    <w:rsid w:val="002220DA"/>
    <w:rsid w:val="002226C6"/>
    <w:rsid w:val="00222765"/>
    <w:rsid w:val="0022518E"/>
    <w:rsid w:val="00225F26"/>
    <w:rsid w:val="002279B9"/>
    <w:rsid w:val="00230099"/>
    <w:rsid w:val="00230264"/>
    <w:rsid w:val="002310AB"/>
    <w:rsid w:val="002317F7"/>
    <w:rsid w:val="00231A4E"/>
    <w:rsid w:val="002340CD"/>
    <w:rsid w:val="002360C2"/>
    <w:rsid w:val="00237170"/>
    <w:rsid w:val="002377C7"/>
    <w:rsid w:val="002407F1"/>
    <w:rsid w:val="0024097F"/>
    <w:rsid w:val="00241D22"/>
    <w:rsid w:val="002436A7"/>
    <w:rsid w:val="0024455A"/>
    <w:rsid w:val="00244E51"/>
    <w:rsid w:val="00245518"/>
    <w:rsid w:val="00250940"/>
    <w:rsid w:val="00250D1B"/>
    <w:rsid w:val="00251D5A"/>
    <w:rsid w:val="002528B4"/>
    <w:rsid w:val="00252A66"/>
    <w:rsid w:val="00252CD1"/>
    <w:rsid w:val="00252DF9"/>
    <w:rsid w:val="002556E4"/>
    <w:rsid w:val="002557FA"/>
    <w:rsid w:val="002560BB"/>
    <w:rsid w:val="00256FD5"/>
    <w:rsid w:val="00257708"/>
    <w:rsid w:val="00257B21"/>
    <w:rsid w:val="0026059C"/>
    <w:rsid w:val="00260A88"/>
    <w:rsid w:val="002615AC"/>
    <w:rsid w:val="00263223"/>
    <w:rsid w:val="00264187"/>
    <w:rsid w:val="00264BA0"/>
    <w:rsid w:val="00264E66"/>
    <w:rsid w:val="00265A4D"/>
    <w:rsid w:val="00266553"/>
    <w:rsid w:val="00266AAF"/>
    <w:rsid w:val="002702F7"/>
    <w:rsid w:val="00271ADC"/>
    <w:rsid w:val="002726D4"/>
    <w:rsid w:val="00272FE6"/>
    <w:rsid w:val="00277584"/>
    <w:rsid w:val="0027780F"/>
    <w:rsid w:val="00277A81"/>
    <w:rsid w:val="00277D1B"/>
    <w:rsid w:val="00277EB6"/>
    <w:rsid w:val="00281033"/>
    <w:rsid w:val="002815D2"/>
    <w:rsid w:val="002819B0"/>
    <w:rsid w:val="00282026"/>
    <w:rsid w:val="00282039"/>
    <w:rsid w:val="00282489"/>
    <w:rsid w:val="00283302"/>
    <w:rsid w:val="00283DFA"/>
    <w:rsid w:val="0028410D"/>
    <w:rsid w:val="00285C13"/>
    <w:rsid w:val="00286B4D"/>
    <w:rsid w:val="00287543"/>
    <w:rsid w:val="00287E4F"/>
    <w:rsid w:val="0029281B"/>
    <w:rsid w:val="002933AF"/>
    <w:rsid w:val="00294B02"/>
    <w:rsid w:val="00294D90"/>
    <w:rsid w:val="00295C5D"/>
    <w:rsid w:val="00295C88"/>
    <w:rsid w:val="00296A87"/>
    <w:rsid w:val="00296ED0"/>
    <w:rsid w:val="00297DFF"/>
    <w:rsid w:val="002A1767"/>
    <w:rsid w:val="002A2810"/>
    <w:rsid w:val="002A2E9D"/>
    <w:rsid w:val="002A3258"/>
    <w:rsid w:val="002A4927"/>
    <w:rsid w:val="002A4B9D"/>
    <w:rsid w:val="002A4CF8"/>
    <w:rsid w:val="002A58F8"/>
    <w:rsid w:val="002A6E2D"/>
    <w:rsid w:val="002A7360"/>
    <w:rsid w:val="002B05AD"/>
    <w:rsid w:val="002B0CFA"/>
    <w:rsid w:val="002B0E3F"/>
    <w:rsid w:val="002B26C7"/>
    <w:rsid w:val="002B31C4"/>
    <w:rsid w:val="002B32F0"/>
    <w:rsid w:val="002B5C37"/>
    <w:rsid w:val="002B6377"/>
    <w:rsid w:val="002B6A5C"/>
    <w:rsid w:val="002B7D9E"/>
    <w:rsid w:val="002C0E32"/>
    <w:rsid w:val="002C1D3D"/>
    <w:rsid w:val="002C25B0"/>
    <w:rsid w:val="002C4E0B"/>
    <w:rsid w:val="002C57B3"/>
    <w:rsid w:val="002C6524"/>
    <w:rsid w:val="002D00B0"/>
    <w:rsid w:val="002D0285"/>
    <w:rsid w:val="002D10B3"/>
    <w:rsid w:val="002D1F87"/>
    <w:rsid w:val="002D227B"/>
    <w:rsid w:val="002D3F2A"/>
    <w:rsid w:val="002D6D0D"/>
    <w:rsid w:val="002D7034"/>
    <w:rsid w:val="002E00B8"/>
    <w:rsid w:val="002E00E1"/>
    <w:rsid w:val="002E0564"/>
    <w:rsid w:val="002E1DCB"/>
    <w:rsid w:val="002E290F"/>
    <w:rsid w:val="002E2A32"/>
    <w:rsid w:val="002E2B0E"/>
    <w:rsid w:val="002E2D3C"/>
    <w:rsid w:val="002E386A"/>
    <w:rsid w:val="002E3D97"/>
    <w:rsid w:val="002E45BB"/>
    <w:rsid w:val="002E5BF5"/>
    <w:rsid w:val="002E66D6"/>
    <w:rsid w:val="002E690D"/>
    <w:rsid w:val="002E6D07"/>
    <w:rsid w:val="002E7284"/>
    <w:rsid w:val="002F0904"/>
    <w:rsid w:val="002F106C"/>
    <w:rsid w:val="002F17AD"/>
    <w:rsid w:val="002F37BB"/>
    <w:rsid w:val="002F463A"/>
    <w:rsid w:val="002F480F"/>
    <w:rsid w:val="002F5715"/>
    <w:rsid w:val="002F59D2"/>
    <w:rsid w:val="002F5C61"/>
    <w:rsid w:val="00301F63"/>
    <w:rsid w:val="00301FBC"/>
    <w:rsid w:val="00302423"/>
    <w:rsid w:val="003039CB"/>
    <w:rsid w:val="00303DD0"/>
    <w:rsid w:val="00303DF9"/>
    <w:rsid w:val="00304980"/>
    <w:rsid w:val="00305473"/>
    <w:rsid w:val="0030663D"/>
    <w:rsid w:val="0030717E"/>
    <w:rsid w:val="003079A9"/>
    <w:rsid w:val="00311502"/>
    <w:rsid w:val="00311C03"/>
    <w:rsid w:val="00312E51"/>
    <w:rsid w:val="003131D1"/>
    <w:rsid w:val="003133D9"/>
    <w:rsid w:val="00313DF0"/>
    <w:rsid w:val="00314061"/>
    <w:rsid w:val="00314494"/>
    <w:rsid w:val="00314F6E"/>
    <w:rsid w:val="00315366"/>
    <w:rsid w:val="00315572"/>
    <w:rsid w:val="00315AF3"/>
    <w:rsid w:val="00315E6F"/>
    <w:rsid w:val="00316832"/>
    <w:rsid w:val="003169A2"/>
    <w:rsid w:val="0031784D"/>
    <w:rsid w:val="0032061F"/>
    <w:rsid w:val="00320EBC"/>
    <w:rsid w:val="00321A16"/>
    <w:rsid w:val="00323F65"/>
    <w:rsid w:val="003245EF"/>
    <w:rsid w:val="00325305"/>
    <w:rsid w:val="00325453"/>
    <w:rsid w:val="00326033"/>
    <w:rsid w:val="003262AE"/>
    <w:rsid w:val="003266F0"/>
    <w:rsid w:val="0032679E"/>
    <w:rsid w:val="003278EA"/>
    <w:rsid w:val="00327A25"/>
    <w:rsid w:val="00327DD7"/>
    <w:rsid w:val="003303BD"/>
    <w:rsid w:val="00332F94"/>
    <w:rsid w:val="00333AD6"/>
    <w:rsid w:val="00333B0C"/>
    <w:rsid w:val="00334034"/>
    <w:rsid w:val="00334655"/>
    <w:rsid w:val="003350BA"/>
    <w:rsid w:val="00335B81"/>
    <w:rsid w:val="0033629A"/>
    <w:rsid w:val="00336B6C"/>
    <w:rsid w:val="0033740E"/>
    <w:rsid w:val="00337A6A"/>
    <w:rsid w:val="00337B9E"/>
    <w:rsid w:val="003400C2"/>
    <w:rsid w:val="003418A6"/>
    <w:rsid w:val="0034209C"/>
    <w:rsid w:val="003428BC"/>
    <w:rsid w:val="00343796"/>
    <w:rsid w:val="00344533"/>
    <w:rsid w:val="00344E1C"/>
    <w:rsid w:val="00344F7B"/>
    <w:rsid w:val="00345279"/>
    <w:rsid w:val="00345DD2"/>
    <w:rsid w:val="00347C2E"/>
    <w:rsid w:val="00350145"/>
    <w:rsid w:val="0035019A"/>
    <w:rsid w:val="0035054D"/>
    <w:rsid w:val="00351035"/>
    <w:rsid w:val="003517EB"/>
    <w:rsid w:val="00351C67"/>
    <w:rsid w:val="00353ED6"/>
    <w:rsid w:val="00355056"/>
    <w:rsid w:val="003553A3"/>
    <w:rsid w:val="00355813"/>
    <w:rsid w:val="003559B9"/>
    <w:rsid w:val="00356055"/>
    <w:rsid w:val="00356AF1"/>
    <w:rsid w:val="0035712C"/>
    <w:rsid w:val="00357DA3"/>
    <w:rsid w:val="003629F8"/>
    <w:rsid w:val="00362A5A"/>
    <w:rsid w:val="00363C27"/>
    <w:rsid w:val="00363C9A"/>
    <w:rsid w:val="00363F08"/>
    <w:rsid w:val="00364A4C"/>
    <w:rsid w:val="00364B8C"/>
    <w:rsid w:val="00364CF4"/>
    <w:rsid w:val="00366B68"/>
    <w:rsid w:val="00366EFC"/>
    <w:rsid w:val="00367601"/>
    <w:rsid w:val="003725D2"/>
    <w:rsid w:val="0037356D"/>
    <w:rsid w:val="00373715"/>
    <w:rsid w:val="00374AFD"/>
    <w:rsid w:val="00375BE9"/>
    <w:rsid w:val="003767A3"/>
    <w:rsid w:val="00377109"/>
    <w:rsid w:val="0037715B"/>
    <w:rsid w:val="00377410"/>
    <w:rsid w:val="00377524"/>
    <w:rsid w:val="003812FA"/>
    <w:rsid w:val="00381B17"/>
    <w:rsid w:val="00381B5D"/>
    <w:rsid w:val="003837D8"/>
    <w:rsid w:val="003855E5"/>
    <w:rsid w:val="00385CE4"/>
    <w:rsid w:val="0039042B"/>
    <w:rsid w:val="003913BF"/>
    <w:rsid w:val="0039151D"/>
    <w:rsid w:val="003915F4"/>
    <w:rsid w:val="003919FF"/>
    <w:rsid w:val="00391CFC"/>
    <w:rsid w:val="00392017"/>
    <w:rsid w:val="003935E7"/>
    <w:rsid w:val="00393783"/>
    <w:rsid w:val="00394147"/>
    <w:rsid w:val="0039664C"/>
    <w:rsid w:val="00396FE1"/>
    <w:rsid w:val="00397D76"/>
    <w:rsid w:val="003A0012"/>
    <w:rsid w:val="003A01D5"/>
    <w:rsid w:val="003A3520"/>
    <w:rsid w:val="003A4960"/>
    <w:rsid w:val="003A50E2"/>
    <w:rsid w:val="003A66B5"/>
    <w:rsid w:val="003A7001"/>
    <w:rsid w:val="003B070B"/>
    <w:rsid w:val="003B1466"/>
    <w:rsid w:val="003B1944"/>
    <w:rsid w:val="003B1E40"/>
    <w:rsid w:val="003B44F4"/>
    <w:rsid w:val="003B5C97"/>
    <w:rsid w:val="003B6F49"/>
    <w:rsid w:val="003B79AA"/>
    <w:rsid w:val="003C053D"/>
    <w:rsid w:val="003C0D16"/>
    <w:rsid w:val="003C19BB"/>
    <w:rsid w:val="003C1B9F"/>
    <w:rsid w:val="003C2B23"/>
    <w:rsid w:val="003C3473"/>
    <w:rsid w:val="003C4B65"/>
    <w:rsid w:val="003C4E80"/>
    <w:rsid w:val="003C5913"/>
    <w:rsid w:val="003C61D0"/>
    <w:rsid w:val="003C6315"/>
    <w:rsid w:val="003C789C"/>
    <w:rsid w:val="003D03A0"/>
    <w:rsid w:val="003D05FC"/>
    <w:rsid w:val="003D13A1"/>
    <w:rsid w:val="003D1E14"/>
    <w:rsid w:val="003D3AFF"/>
    <w:rsid w:val="003D3B56"/>
    <w:rsid w:val="003D43AE"/>
    <w:rsid w:val="003D4F6A"/>
    <w:rsid w:val="003D7767"/>
    <w:rsid w:val="003E2229"/>
    <w:rsid w:val="003E3BF7"/>
    <w:rsid w:val="003E427B"/>
    <w:rsid w:val="003E5A24"/>
    <w:rsid w:val="003E65AB"/>
    <w:rsid w:val="003E7417"/>
    <w:rsid w:val="003E7868"/>
    <w:rsid w:val="003E7CDD"/>
    <w:rsid w:val="003F030D"/>
    <w:rsid w:val="003F06B4"/>
    <w:rsid w:val="003F0C67"/>
    <w:rsid w:val="003F4563"/>
    <w:rsid w:val="003F7436"/>
    <w:rsid w:val="004002CB"/>
    <w:rsid w:val="00400739"/>
    <w:rsid w:val="00401A19"/>
    <w:rsid w:val="00401B75"/>
    <w:rsid w:val="00402DAF"/>
    <w:rsid w:val="0040314C"/>
    <w:rsid w:val="00403F1E"/>
    <w:rsid w:val="00403F2A"/>
    <w:rsid w:val="00405533"/>
    <w:rsid w:val="00405BE1"/>
    <w:rsid w:val="004062F1"/>
    <w:rsid w:val="00410882"/>
    <w:rsid w:val="0041167C"/>
    <w:rsid w:val="00412691"/>
    <w:rsid w:val="00413691"/>
    <w:rsid w:val="00413D36"/>
    <w:rsid w:val="00413DF9"/>
    <w:rsid w:val="004143E1"/>
    <w:rsid w:val="00414A9E"/>
    <w:rsid w:val="00414AC1"/>
    <w:rsid w:val="00414BDE"/>
    <w:rsid w:val="00414C24"/>
    <w:rsid w:val="00414CE9"/>
    <w:rsid w:val="0041598A"/>
    <w:rsid w:val="00416B2F"/>
    <w:rsid w:val="004170B3"/>
    <w:rsid w:val="00420C4B"/>
    <w:rsid w:val="00420D1E"/>
    <w:rsid w:val="0042101D"/>
    <w:rsid w:val="0042126E"/>
    <w:rsid w:val="00421D83"/>
    <w:rsid w:val="0042360A"/>
    <w:rsid w:val="00424C70"/>
    <w:rsid w:val="00426F26"/>
    <w:rsid w:val="00427058"/>
    <w:rsid w:val="00432CBD"/>
    <w:rsid w:val="00433279"/>
    <w:rsid w:val="00435192"/>
    <w:rsid w:val="004358CD"/>
    <w:rsid w:val="00435A5A"/>
    <w:rsid w:val="00436554"/>
    <w:rsid w:val="00442805"/>
    <w:rsid w:val="004437D6"/>
    <w:rsid w:val="00443D32"/>
    <w:rsid w:val="00445AEE"/>
    <w:rsid w:val="00445C74"/>
    <w:rsid w:val="00445EDB"/>
    <w:rsid w:val="00445EF0"/>
    <w:rsid w:val="00446416"/>
    <w:rsid w:val="0044641F"/>
    <w:rsid w:val="004464DA"/>
    <w:rsid w:val="004467D9"/>
    <w:rsid w:val="00447A96"/>
    <w:rsid w:val="004503CB"/>
    <w:rsid w:val="00450DD3"/>
    <w:rsid w:val="00451DCB"/>
    <w:rsid w:val="0045218C"/>
    <w:rsid w:val="004527C7"/>
    <w:rsid w:val="00453C6F"/>
    <w:rsid w:val="00456849"/>
    <w:rsid w:val="00456E2A"/>
    <w:rsid w:val="00460C78"/>
    <w:rsid w:val="00460DB1"/>
    <w:rsid w:val="004611AC"/>
    <w:rsid w:val="00461962"/>
    <w:rsid w:val="004621DE"/>
    <w:rsid w:val="00462720"/>
    <w:rsid w:val="00462921"/>
    <w:rsid w:val="00462FC7"/>
    <w:rsid w:val="004635D0"/>
    <w:rsid w:val="00463D42"/>
    <w:rsid w:val="004640E7"/>
    <w:rsid w:val="00464382"/>
    <w:rsid w:val="004643B3"/>
    <w:rsid w:val="00464E76"/>
    <w:rsid w:val="0046581A"/>
    <w:rsid w:val="00465AFE"/>
    <w:rsid w:val="00466F0B"/>
    <w:rsid w:val="00467526"/>
    <w:rsid w:val="00467966"/>
    <w:rsid w:val="004708BD"/>
    <w:rsid w:val="00471196"/>
    <w:rsid w:val="004711BD"/>
    <w:rsid w:val="00471728"/>
    <w:rsid w:val="00471813"/>
    <w:rsid w:val="004719AE"/>
    <w:rsid w:val="004725EB"/>
    <w:rsid w:val="004726A8"/>
    <w:rsid w:val="00472C80"/>
    <w:rsid w:val="00473266"/>
    <w:rsid w:val="00474104"/>
    <w:rsid w:val="00474D72"/>
    <w:rsid w:val="004756D7"/>
    <w:rsid w:val="004759BB"/>
    <w:rsid w:val="00477570"/>
    <w:rsid w:val="00477652"/>
    <w:rsid w:val="00477E98"/>
    <w:rsid w:val="00481281"/>
    <w:rsid w:val="004819BA"/>
    <w:rsid w:val="00483B60"/>
    <w:rsid w:val="00484CC7"/>
    <w:rsid w:val="00485D3A"/>
    <w:rsid w:val="00485E6A"/>
    <w:rsid w:val="004867D6"/>
    <w:rsid w:val="004869C1"/>
    <w:rsid w:val="00486AEF"/>
    <w:rsid w:val="004877A1"/>
    <w:rsid w:val="004879EB"/>
    <w:rsid w:val="00487B37"/>
    <w:rsid w:val="00490B50"/>
    <w:rsid w:val="00491A32"/>
    <w:rsid w:val="00492973"/>
    <w:rsid w:val="004956EF"/>
    <w:rsid w:val="00496579"/>
    <w:rsid w:val="00496F1D"/>
    <w:rsid w:val="004A003C"/>
    <w:rsid w:val="004A0AB5"/>
    <w:rsid w:val="004A0C96"/>
    <w:rsid w:val="004A2776"/>
    <w:rsid w:val="004A2F6F"/>
    <w:rsid w:val="004A5C56"/>
    <w:rsid w:val="004A5F81"/>
    <w:rsid w:val="004A6F7C"/>
    <w:rsid w:val="004B05A3"/>
    <w:rsid w:val="004B184C"/>
    <w:rsid w:val="004B1EB7"/>
    <w:rsid w:val="004B2C4B"/>
    <w:rsid w:val="004B51F6"/>
    <w:rsid w:val="004B5548"/>
    <w:rsid w:val="004B58AC"/>
    <w:rsid w:val="004B5E65"/>
    <w:rsid w:val="004B6F19"/>
    <w:rsid w:val="004C0D44"/>
    <w:rsid w:val="004C1491"/>
    <w:rsid w:val="004C3881"/>
    <w:rsid w:val="004C38B7"/>
    <w:rsid w:val="004C38ED"/>
    <w:rsid w:val="004C53F4"/>
    <w:rsid w:val="004C5B0E"/>
    <w:rsid w:val="004C724E"/>
    <w:rsid w:val="004D02BA"/>
    <w:rsid w:val="004D0806"/>
    <w:rsid w:val="004D27A9"/>
    <w:rsid w:val="004D2C01"/>
    <w:rsid w:val="004D2E2D"/>
    <w:rsid w:val="004D3942"/>
    <w:rsid w:val="004D5963"/>
    <w:rsid w:val="004D6280"/>
    <w:rsid w:val="004D7D0C"/>
    <w:rsid w:val="004E0069"/>
    <w:rsid w:val="004E05BC"/>
    <w:rsid w:val="004E23AB"/>
    <w:rsid w:val="004E289E"/>
    <w:rsid w:val="004E2918"/>
    <w:rsid w:val="004E3894"/>
    <w:rsid w:val="004E4377"/>
    <w:rsid w:val="004E4825"/>
    <w:rsid w:val="004E59D0"/>
    <w:rsid w:val="004E63C0"/>
    <w:rsid w:val="004E667A"/>
    <w:rsid w:val="004E709B"/>
    <w:rsid w:val="004E7C4D"/>
    <w:rsid w:val="004F0345"/>
    <w:rsid w:val="004F04BB"/>
    <w:rsid w:val="004F147E"/>
    <w:rsid w:val="004F1895"/>
    <w:rsid w:val="004F1BD5"/>
    <w:rsid w:val="004F22D9"/>
    <w:rsid w:val="004F2BF5"/>
    <w:rsid w:val="004F45B0"/>
    <w:rsid w:val="004F7019"/>
    <w:rsid w:val="005025CB"/>
    <w:rsid w:val="0050273F"/>
    <w:rsid w:val="005027DD"/>
    <w:rsid w:val="00503417"/>
    <w:rsid w:val="00503548"/>
    <w:rsid w:val="005048AF"/>
    <w:rsid w:val="00504EAA"/>
    <w:rsid w:val="005052FF"/>
    <w:rsid w:val="00505C54"/>
    <w:rsid w:val="00506C95"/>
    <w:rsid w:val="00507813"/>
    <w:rsid w:val="00510DD1"/>
    <w:rsid w:val="00512F7B"/>
    <w:rsid w:val="005131DB"/>
    <w:rsid w:val="005133FC"/>
    <w:rsid w:val="005152A8"/>
    <w:rsid w:val="005200EE"/>
    <w:rsid w:val="00521478"/>
    <w:rsid w:val="00521F88"/>
    <w:rsid w:val="00521F8D"/>
    <w:rsid w:val="00522C15"/>
    <w:rsid w:val="00523266"/>
    <w:rsid w:val="00523285"/>
    <w:rsid w:val="005235CB"/>
    <w:rsid w:val="00523867"/>
    <w:rsid w:val="00524269"/>
    <w:rsid w:val="00524E0F"/>
    <w:rsid w:val="005252B0"/>
    <w:rsid w:val="0052768D"/>
    <w:rsid w:val="00527B69"/>
    <w:rsid w:val="00527C14"/>
    <w:rsid w:val="005309F1"/>
    <w:rsid w:val="005313E2"/>
    <w:rsid w:val="00531444"/>
    <w:rsid w:val="005333E0"/>
    <w:rsid w:val="0053441F"/>
    <w:rsid w:val="005345D4"/>
    <w:rsid w:val="0054072D"/>
    <w:rsid w:val="005429D5"/>
    <w:rsid w:val="005431CE"/>
    <w:rsid w:val="00543C6A"/>
    <w:rsid w:val="00547DF6"/>
    <w:rsid w:val="00550698"/>
    <w:rsid w:val="00550C34"/>
    <w:rsid w:val="00550CF0"/>
    <w:rsid w:val="0055240B"/>
    <w:rsid w:val="00552FEA"/>
    <w:rsid w:val="0055310A"/>
    <w:rsid w:val="00553516"/>
    <w:rsid w:val="00554808"/>
    <w:rsid w:val="00554D47"/>
    <w:rsid w:val="00556A2A"/>
    <w:rsid w:val="0055746F"/>
    <w:rsid w:val="0055792C"/>
    <w:rsid w:val="00560C5B"/>
    <w:rsid w:val="005611F4"/>
    <w:rsid w:val="00561C1D"/>
    <w:rsid w:val="00563159"/>
    <w:rsid w:val="00563824"/>
    <w:rsid w:val="00564198"/>
    <w:rsid w:val="00564C7C"/>
    <w:rsid w:val="00565777"/>
    <w:rsid w:val="00566182"/>
    <w:rsid w:val="00566587"/>
    <w:rsid w:val="0056691E"/>
    <w:rsid w:val="0056727C"/>
    <w:rsid w:val="005673AD"/>
    <w:rsid w:val="00567C79"/>
    <w:rsid w:val="005716ED"/>
    <w:rsid w:val="00571D44"/>
    <w:rsid w:val="0057200C"/>
    <w:rsid w:val="00572F42"/>
    <w:rsid w:val="00573CDC"/>
    <w:rsid w:val="00575FDD"/>
    <w:rsid w:val="00576E16"/>
    <w:rsid w:val="00576F89"/>
    <w:rsid w:val="00580E5A"/>
    <w:rsid w:val="00583588"/>
    <w:rsid w:val="00584E5D"/>
    <w:rsid w:val="005852E3"/>
    <w:rsid w:val="00585A55"/>
    <w:rsid w:val="00587D2F"/>
    <w:rsid w:val="00587D55"/>
    <w:rsid w:val="0059119D"/>
    <w:rsid w:val="00591627"/>
    <w:rsid w:val="005919F9"/>
    <w:rsid w:val="00592393"/>
    <w:rsid w:val="005939D7"/>
    <w:rsid w:val="005942E0"/>
    <w:rsid w:val="0059563C"/>
    <w:rsid w:val="005960D6"/>
    <w:rsid w:val="00596341"/>
    <w:rsid w:val="0059646C"/>
    <w:rsid w:val="00596D1A"/>
    <w:rsid w:val="005A0061"/>
    <w:rsid w:val="005A0A75"/>
    <w:rsid w:val="005A0D95"/>
    <w:rsid w:val="005A0E9C"/>
    <w:rsid w:val="005A1B30"/>
    <w:rsid w:val="005A1DF3"/>
    <w:rsid w:val="005A3B7E"/>
    <w:rsid w:val="005A6EFA"/>
    <w:rsid w:val="005B0F6A"/>
    <w:rsid w:val="005B18F8"/>
    <w:rsid w:val="005B19F1"/>
    <w:rsid w:val="005B2AD4"/>
    <w:rsid w:val="005B370A"/>
    <w:rsid w:val="005B764C"/>
    <w:rsid w:val="005C08C1"/>
    <w:rsid w:val="005C0BA1"/>
    <w:rsid w:val="005C1A44"/>
    <w:rsid w:val="005C22E6"/>
    <w:rsid w:val="005C23FF"/>
    <w:rsid w:val="005C2D45"/>
    <w:rsid w:val="005C3596"/>
    <w:rsid w:val="005C3B06"/>
    <w:rsid w:val="005C3B07"/>
    <w:rsid w:val="005C3C38"/>
    <w:rsid w:val="005C4449"/>
    <w:rsid w:val="005C5295"/>
    <w:rsid w:val="005C5B57"/>
    <w:rsid w:val="005C6569"/>
    <w:rsid w:val="005C6B89"/>
    <w:rsid w:val="005C6F16"/>
    <w:rsid w:val="005D1667"/>
    <w:rsid w:val="005D3C53"/>
    <w:rsid w:val="005D47FD"/>
    <w:rsid w:val="005D5E33"/>
    <w:rsid w:val="005D6BF8"/>
    <w:rsid w:val="005D706E"/>
    <w:rsid w:val="005D72D7"/>
    <w:rsid w:val="005E1564"/>
    <w:rsid w:val="005E2DE0"/>
    <w:rsid w:val="005E39D4"/>
    <w:rsid w:val="005E6C64"/>
    <w:rsid w:val="005E7397"/>
    <w:rsid w:val="005F21ED"/>
    <w:rsid w:val="005F23F0"/>
    <w:rsid w:val="005F2BE6"/>
    <w:rsid w:val="005F37E3"/>
    <w:rsid w:val="005F3BC8"/>
    <w:rsid w:val="005F4970"/>
    <w:rsid w:val="005F4AF6"/>
    <w:rsid w:val="005F5533"/>
    <w:rsid w:val="005F5F15"/>
    <w:rsid w:val="005F67AF"/>
    <w:rsid w:val="005F7688"/>
    <w:rsid w:val="00600145"/>
    <w:rsid w:val="006004CC"/>
    <w:rsid w:val="00601D53"/>
    <w:rsid w:val="006026CD"/>
    <w:rsid w:val="00604E36"/>
    <w:rsid w:val="00605C7F"/>
    <w:rsid w:val="0060758F"/>
    <w:rsid w:val="006108CC"/>
    <w:rsid w:val="00612583"/>
    <w:rsid w:val="006130D0"/>
    <w:rsid w:val="00613292"/>
    <w:rsid w:val="00613912"/>
    <w:rsid w:val="00613A6C"/>
    <w:rsid w:val="006151F2"/>
    <w:rsid w:val="00615991"/>
    <w:rsid w:val="006164A1"/>
    <w:rsid w:val="00620612"/>
    <w:rsid w:val="00621BB5"/>
    <w:rsid w:val="00623025"/>
    <w:rsid w:val="0062394C"/>
    <w:rsid w:val="00623DCF"/>
    <w:rsid w:val="0062500F"/>
    <w:rsid w:val="00625183"/>
    <w:rsid w:val="00625ED5"/>
    <w:rsid w:val="00626140"/>
    <w:rsid w:val="006266A6"/>
    <w:rsid w:val="006302F7"/>
    <w:rsid w:val="006311B0"/>
    <w:rsid w:val="006315E4"/>
    <w:rsid w:val="006317D2"/>
    <w:rsid w:val="00631A30"/>
    <w:rsid w:val="0063239A"/>
    <w:rsid w:val="00632991"/>
    <w:rsid w:val="00633A17"/>
    <w:rsid w:val="00634881"/>
    <w:rsid w:val="006352B7"/>
    <w:rsid w:val="00635C5B"/>
    <w:rsid w:val="00636CE4"/>
    <w:rsid w:val="00637DF8"/>
    <w:rsid w:val="00640F8D"/>
    <w:rsid w:val="006417B2"/>
    <w:rsid w:val="00641876"/>
    <w:rsid w:val="00641BEE"/>
    <w:rsid w:val="00645ABD"/>
    <w:rsid w:val="006502DD"/>
    <w:rsid w:val="00650E5C"/>
    <w:rsid w:val="00651401"/>
    <w:rsid w:val="00651834"/>
    <w:rsid w:val="00652C75"/>
    <w:rsid w:val="00653602"/>
    <w:rsid w:val="00654503"/>
    <w:rsid w:val="006552E0"/>
    <w:rsid w:val="006559D5"/>
    <w:rsid w:val="006570C2"/>
    <w:rsid w:val="00662851"/>
    <w:rsid w:val="00662C8D"/>
    <w:rsid w:val="00663437"/>
    <w:rsid w:val="0066407C"/>
    <w:rsid w:val="00664CC4"/>
    <w:rsid w:val="006654DC"/>
    <w:rsid w:val="0066598E"/>
    <w:rsid w:val="00666307"/>
    <w:rsid w:val="006665DE"/>
    <w:rsid w:val="00666C70"/>
    <w:rsid w:val="006673CC"/>
    <w:rsid w:val="00667AE2"/>
    <w:rsid w:val="00670DF4"/>
    <w:rsid w:val="00671E6F"/>
    <w:rsid w:val="00672715"/>
    <w:rsid w:val="00672D41"/>
    <w:rsid w:val="00673019"/>
    <w:rsid w:val="006741FA"/>
    <w:rsid w:val="00674B4F"/>
    <w:rsid w:val="0067587B"/>
    <w:rsid w:val="00676D5D"/>
    <w:rsid w:val="00677085"/>
    <w:rsid w:val="0068112E"/>
    <w:rsid w:val="006817F5"/>
    <w:rsid w:val="006836D3"/>
    <w:rsid w:val="006836E8"/>
    <w:rsid w:val="00684BEF"/>
    <w:rsid w:val="00685909"/>
    <w:rsid w:val="006859CA"/>
    <w:rsid w:val="00686388"/>
    <w:rsid w:val="006864D8"/>
    <w:rsid w:val="00686651"/>
    <w:rsid w:val="00686BF5"/>
    <w:rsid w:val="00686E5E"/>
    <w:rsid w:val="006870D1"/>
    <w:rsid w:val="0068774C"/>
    <w:rsid w:val="00687D9C"/>
    <w:rsid w:val="00691104"/>
    <w:rsid w:val="00691160"/>
    <w:rsid w:val="00692242"/>
    <w:rsid w:val="006923BA"/>
    <w:rsid w:val="00693147"/>
    <w:rsid w:val="00693718"/>
    <w:rsid w:val="006947B3"/>
    <w:rsid w:val="006953CE"/>
    <w:rsid w:val="0069546D"/>
    <w:rsid w:val="006968D6"/>
    <w:rsid w:val="00697B45"/>
    <w:rsid w:val="006A0C44"/>
    <w:rsid w:val="006A235F"/>
    <w:rsid w:val="006A2712"/>
    <w:rsid w:val="006A2E1E"/>
    <w:rsid w:val="006A3114"/>
    <w:rsid w:val="006A45FF"/>
    <w:rsid w:val="006A50B0"/>
    <w:rsid w:val="006A669D"/>
    <w:rsid w:val="006A799F"/>
    <w:rsid w:val="006B0B46"/>
    <w:rsid w:val="006B1068"/>
    <w:rsid w:val="006B2912"/>
    <w:rsid w:val="006B4035"/>
    <w:rsid w:val="006B5E0C"/>
    <w:rsid w:val="006B74CB"/>
    <w:rsid w:val="006C0E5F"/>
    <w:rsid w:val="006C1FF0"/>
    <w:rsid w:val="006C2C4C"/>
    <w:rsid w:val="006C3752"/>
    <w:rsid w:val="006C59BD"/>
    <w:rsid w:val="006C5ED4"/>
    <w:rsid w:val="006C633F"/>
    <w:rsid w:val="006C76C3"/>
    <w:rsid w:val="006C76C8"/>
    <w:rsid w:val="006D033D"/>
    <w:rsid w:val="006D03D4"/>
    <w:rsid w:val="006D2B84"/>
    <w:rsid w:val="006D2C37"/>
    <w:rsid w:val="006D3D1E"/>
    <w:rsid w:val="006D42F1"/>
    <w:rsid w:val="006D4B5E"/>
    <w:rsid w:val="006D7943"/>
    <w:rsid w:val="006D7EB4"/>
    <w:rsid w:val="006E15F4"/>
    <w:rsid w:val="006E19C6"/>
    <w:rsid w:val="006E27C8"/>
    <w:rsid w:val="006E38EB"/>
    <w:rsid w:val="006E3A6F"/>
    <w:rsid w:val="006E3CDD"/>
    <w:rsid w:val="006E4F79"/>
    <w:rsid w:val="006E794F"/>
    <w:rsid w:val="006F030F"/>
    <w:rsid w:val="006F1E2D"/>
    <w:rsid w:val="006F22E3"/>
    <w:rsid w:val="006F2A79"/>
    <w:rsid w:val="006F3686"/>
    <w:rsid w:val="006F4172"/>
    <w:rsid w:val="006F4FB5"/>
    <w:rsid w:val="006F620A"/>
    <w:rsid w:val="006F6D96"/>
    <w:rsid w:val="006F748E"/>
    <w:rsid w:val="00700142"/>
    <w:rsid w:val="00700FF3"/>
    <w:rsid w:val="00701DC2"/>
    <w:rsid w:val="0070309D"/>
    <w:rsid w:val="00703F00"/>
    <w:rsid w:val="007045DE"/>
    <w:rsid w:val="00705684"/>
    <w:rsid w:val="007136B5"/>
    <w:rsid w:val="007137F3"/>
    <w:rsid w:val="0071537B"/>
    <w:rsid w:val="00715DB2"/>
    <w:rsid w:val="00716DE7"/>
    <w:rsid w:val="0072034D"/>
    <w:rsid w:val="00720E19"/>
    <w:rsid w:val="00721B68"/>
    <w:rsid w:val="00721E2B"/>
    <w:rsid w:val="00722185"/>
    <w:rsid w:val="007225FF"/>
    <w:rsid w:val="007233DF"/>
    <w:rsid w:val="0072382B"/>
    <w:rsid w:val="00724820"/>
    <w:rsid w:val="00727F7D"/>
    <w:rsid w:val="007311E3"/>
    <w:rsid w:val="00731B03"/>
    <w:rsid w:val="00734FA2"/>
    <w:rsid w:val="0073531B"/>
    <w:rsid w:val="00736ABA"/>
    <w:rsid w:val="007416F8"/>
    <w:rsid w:val="00741E21"/>
    <w:rsid w:val="00741FAC"/>
    <w:rsid w:val="00742159"/>
    <w:rsid w:val="0074369D"/>
    <w:rsid w:val="00743A20"/>
    <w:rsid w:val="00743B68"/>
    <w:rsid w:val="00744372"/>
    <w:rsid w:val="007445AF"/>
    <w:rsid w:val="00745705"/>
    <w:rsid w:val="007466EF"/>
    <w:rsid w:val="00750CF8"/>
    <w:rsid w:val="00751BE8"/>
    <w:rsid w:val="007527C6"/>
    <w:rsid w:val="00752DEA"/>
    <w:rsid w:val="007545CC"/>
    <w:rsid w:val="007564E5"/>
    <w:rsid w:val="00756594"/>
    <w:rsid w:val="00756D3C"/>
    <w:rsid w:val="00756EFF"/>
    <w:rsid w:val="007570A1"/>
    <w:rsid w:val="007622DC"/>
    <w:rsid w:val="007625FE"/>
    <w:rsid w:val="00762B42"/>
    <w:rsid w:val="00762E1F"/>
    <w:rsid w:val="007636DB"/>
    <w:rsid w:val="0076624D"/>
    <w:rsid w:val="007670B6"/>
    <w:rsid w:val="00767499"/>
    <w:rsid w:val="007676AF"/>
    <w:rsid w:val="00767E54"/>
    <w:rsid w:val="00767FE2"/>
    <w:rsid w:val="00771285"/>
    <w:rsid w:val="00771719"/>
    <w:rsid w:val="00771E89"/>
    <w:rsid w:val="00773866"/>
    <w:rsid w:val="007744B5"/>
    <w:rsid w:val="00774714"/>
    <w:rsid w:val="007753EC"/>
    <w:rsid w:val="00776788"/>
    <w:rsid w:val="00780EFF"/>
    <w:rsid w:val="00781023"/>
    <w:rsid w:val="00781154"/>
    <w:rsid w:val="00781D27"/>
    <w:rsid w:val="00783A2C"/>
    <w:rsid w:val="007849B4"/>
    <w:rsid w:val="007877BF"/>
    <w:rsid w:val="00787F62"/>
    <w:rsid w:val="007915EA"/>
    <w:rsid w:val="00792B3D"/>
    <w:rsid w:val="00792FD5"/>
    <w:rsid w:val="007936E7"/>
    <w:rsid w:val="00794167"/>
    <w:rsid w:val="007953BF"/>
    <w:rsid w:val="0079672B"/>
    <w:rsid w:val="007A36FC"/>
    <w:rsid w:val="007A4926"/>
    <w:rsid w:val="007A5856"/>
    <w:rsid w:val="007A5934"/>
    <w:rsid w:val="007A5D45"/>
    <w:rsid w:val="007A5EB9"/>
    <w:rsid w:val="007B01C0"/>
    <w:rsid w:val="007B1069"/>
    <w:rsid w:val="007B4D5E"/>
    <w:rsid w:val="007B4E1A"/>
    <w:rsid w:val="007B4F4C"/>
    <w:rsid w:val="007B5C0C"/>
    <w:rsid w:val="007B6293"/>
    <w:rsid w:val="007B6767"/>
    <w:rsid w:val="007B7A17"/>
    <w:rsid w:val="007C1613"/>
    <w:rsid w:val="007C291D"/>
    <w:rsid w:val="007C2F80"/>
    <w:rsid w:val="007C3554"/>
    <w:rsid w:val="007C4333"/>
    <w:rsid w:val="007C47A1"/>
    <w:rsid w:val="007C4AE0"/>
    <w:rsid w:val="007C5F52"/>
    <w:rsid w:val="007D1462"/>
    <w:rsid w:val="007D1BE8"/>
    <w:rsid w:val="007D2773"/>
    <w:rsid w:val="007D488B"/>
    <w:rsid w:val="007D4A78"/>
    <w:rsid w:val="007D51C5"/>
    <w:rsid w:val="007D530C"/>
    <w:rsid w:val="007D5AA3"/>
    <w:rsid w:val="007D5D31"/>
    <w:rsid w:val="007D5F7D"/>
    <w:rsid w:val="007D621F"/>
    <w:rsid w:val="007D6B62"/>
    <w:rsid w:val="007D6F47"/>
    <w:rsid w:val="007D7599"/>
    <w:rsid w:val="007E057C"/>
    <w:rsid w:val="007E0DFB"/>
    <w:rsid w:val="007E0F87"/>
    <w:rsid w:val="007E10D5"/>
    <w:rsid w:val="007E17F5"/>
    <w:rsid w:val="007E2B6D"/>
    <w:rsid w:val="007E44A8"/>
    <w:rsid w:val="007E5DBB"/>
    <w:rsid w:val="007E6DC0"/>
    <w:rsid w:val="007E709E"/>
    <w:rsid w:val="007E7D3E"/>
    <w:rsid w:val="007F06CE"/>
    <w:rsid w:val="007F123E"/>
    <w:rsid w:val="007F148C"/>
    <w:rsid w:val="007F1693"/>
    <w:rsid w:val="007F1736"/>
    <w:rsid w:val="007F1ED2"/>
    <w:rsid w:val="007F234F"/>
    <w:rsid w:val="007F2374"/>
    <w:rsid w:val="007F3D02"/>
    <w:rsid w:val="007F3D37"/>
    <w:rsid w:val="007F53A2"/>
    <w:rsid w:val="007F55D1"/>
    <w:rsid w:val="007F5A69"/>
    <w:rsid w:val="007F6FEE"/>
    <w:rsid w:val="00801E03"/>
    <w:rsid w:val="008024FC"/>
    <w:rsid w:val="008028C7"/>
    <w:rsid w:val="0080440E"/>
    <w:rsid w:val="00805E90"/>
    <w:rsid w:val="00806AFD"/>
    <w:rsid w:val="00806FCB"/>
    <w:rsid w:val="00811501"/>
    <w:rsid w:val="0081258C"/>
    <w:rsid w:val="0081282E"/>
    <w:rsid w:val="00812E73"/>
    <w:rsid w:val="0081413A"/>
    <w:rsid w:val="00814274"/>
    <w:rsid w:val="008154B9"/>
    <w:rsid w:val="00816D22"/>
    <w:rsid w:val="00817C68"/>
    <w:rsid w:val="00820BB9"/>
    <w:rsid w:val="00820C61"/>
    <w:rsid w:val="0082377C"/>
    <w:rsid w:val="008237C1"/>
    <w:rsid w:val="00823C03"/>
    <w:rsid w:val="00826972"/>
    <w:rsid w:val="00827E35"/>
    <w:rsid w:val="00827FC6"/>
    <w:rsid w:val="008318C6"/>
    <w:rsid w:val="00832D0F"/>
    <w:rsid w:val="00833BBF"/>
    <w:rsid w:val="0083407D"/>
    <w:rsid w:val="008346FE"/>
    <w:rsid w:val="008368DB"/>
    <w:rsid w:val="00837D9D"/>
    <w:rsid w:val="00843142"/>
    <w:rsid w:val="00843848"/>
    <w:rsid w:val="00844E5A"/>
    <w:rsid w:val="008452A0"/>
    <w:rsid w:val="00845D44"/>
    <w:rsid w:val="00847188"/>
    <w:rsid w:val="00847865"/>
    <w:rsid w:val="008514C8"/>
    <w:rsid w:val="00851554"/>
    <w:rsid w:val="00851602"/>
    <w:rsid w:val="00851904"/>
    <w:rsid w:val="008520E2"/>
    <w:rsid w:val="00852B2D"/>
    <w:rsid w:val="008530B9"/>
    <w:rsid w:val="00853A63"/>
    <w:rsid w:val="00854D52"/>
    <w:rsid w:val="00854D61"/>
    <w:rsid w:val="0085523F"/>
    <w:rsid w:val="0085562C"/>
    <w:rsid w:val="0085713D"/>
    <w:rsid w:val="008573EA"/>
    <w:rsid w:val="00857DC9"/>
    <w:rsid w:val="008613B8"/>
    <w:rsid w:val="00861847"/>
    <w:rsid w:val="0086342E"/>
    <w:rsid w:val="00864CCB"/>
    <w:rsid w:val="00865DC5"/>
    <w:rsid w:val="0086669D"/>
    <w:rsid w:val="00870026"/>
    <w:rsid w:val="00871C48"/>
    <w:rsid w:val="00872946"/>
    <w:rsid w:val="00873ABF"/>
    <w:rsid w:val="00873B6D"/>
    <w:rsid w:val="0087442E"/>
    <w:rsid w:val="00874AE7"/>
    <w:rsid w:val="00874FE8"/>
    <w:rsid w:val="008752A1"/>
    <w:rsid w:val="00876D30"/>
    <w:rsid w:val="00877A12"/>
    <w:rsid w:val="00880250"/>
    <w:rsid w:val="00880640"/>
    <w:rsid w:val="00880AD0"/>
    <w:rsid w:val="008810A5"/>
    <w:rsid w:val="00881D90"/>
    <w:rsid w:val="00882147"/>
    <w:rsid w:val="00882606"/>
    <w:rsid w:val="00883423"/>
    <w:rsid w:val="0088455C"/>
    <w:rsid w:val="00885C73"/>
    <w:rsid w:val="00885CEA"/>
    <w:rsid w:val="008861E0"/>
    <w:rsid w:val="00887351"/>
    <w:rsid w:val="008878AD"/>
    <w:rsid w:val="0089156E"/>
    <w:rsid w:val="008934CB"/>
    <w:rsid w:val="008943B3"/>
    <w:rsid w:val="0089743A"/>
    <w:rsid w:val="00897FB0"/>
    <w:rsid w:val="008A0252"/>
    <w:rsid w:val="008A0E92"/>
    <w:rsid w:val="008A37A1"/>
    <w:rsid w:val="008A505E"/>
    <w:rsid w:val="008A5425"/>
    <w:rsid w:val="008A5C78"/>
    <w:rsid w:val="008A76A2"/>
    <w:rsid w:val="008A7D4A"/>
    <w:rsid w:val="008B0A80"/>
    <w:rsid w:val="008B1808"/>
    <w:rsid w:val="008B1C2F"/>
    <w:rsid w:val="008B2015"/>
    <w:rsid w:val="008B32E3"/>
    <w:rsid w:val="008B415C"/>
    <w:rsid w:val="008B6C78"/>
    <w:rsid w:val="008C107C"/>
    <w:rsid w:val="008C1504"/>
    <w:rsid w:val="008C18AB"/>
    <w:rsid w:val="008C20CD"/>
    <w:rsid w:val="008C4578"/>
    <w:rsid w:val="008C4619"/>
    <w:rsid w:val="008C5ADD"/>
    <w:rsid w:val="008C5D18"/>
    <w:rsid w:val="008C6A4B"/>
    <w:rsid w:val="008C6AE6"/>
    <w:rsid w:val="008C780B"/>
    <w:rsid w:val="008C7BE0"/>
    <w:rsid w:val="008D0C9E"/>
    <w:rsid w:val="008D1FC2"/>
    <w:rsid w:val="008D3AFA"/>
    <w:rsid w:val="008D67B0"/>
    <w:rsid w:val="008D6B18"/>
    <w:rsid w:val="008E061D"/>
    <w:rsid w:val="008E138A"/>
    <w:rsid w:val="008E1699"/>
    <w:rsid w:val="008E2004"/>
    <w:rsid w:val="008E271F"/>
    <w:rsid w:val="008E2B3B"/>
    <w:rsid w:val="008E2E80"/>
    <w:rsid w:val="008E3D69"/>
    <w:rsid w:val="008E4663"/>
    <w:rsid w:val="008E4B25"/>
    <w:rsid w:val="008E560C"/>
    <w:rsid w:val="008E5622"/>
    <w:rsid w:val="008E76F5"/>
    <w:rsid w:val="008E7E57"/>
    <w:rsid w:val="008F0AC8"/>
    <w:rsid w:val="008F0CCF"/>
    <w:rsid w:val="008F10FA"/>
    <w:rsid w:val="008F16F6"/>
    <w:rsid w:val="008F244C"/>
    <w:rsid w:val="008F35B7"/>
    <w:rsid w:val="008F36ED"/>
    <w:rsid w:val="008F4DDE"/>
    <w:rsid w:val="008F580C"/>
    <w:rsid w:val="008F78CB"/>
    <w:rsid w:val="008F7FEC"/>
    <w:rsid w:val="009015B7"/>
    <w:rsid w:val="00901DEF"/>
    <w:rsid w:val="009021BF"/>
    <w:rsid w:val="00902656"/>
    <w:rsid w:val="00904538"/>
    <w:rsid w:val="00904C44"/>
    <w:rsid w:val="00904F50"/>
    <w:rsid w:val="00906828"/>
    <w:rsid w:val="00906A40"/>
    <w:rsid w:val="00906A99"/>
    <w:rsid w:val="00907B78"/>
    <w:rsid w:val="00910D41"/>
    <w:rsid w:val="009123D5"/>
    <w:rsid w:val="009136FA"/>
    <w:rsid w:val="00914246"/>
    <w:rsid w:val="00915EAB"/>
    <w:rsid w:val="009161A9"/>
    <w:rsid w:val="009163E1"/>
    <w:rsid w:val="009173C8"/>
    <w:rsid w:val="009178D3"/>
    <w:rsid w:val="00917B8B"/>
    <w:rsid w:val="00917EC7"/>
    <w:rsid w:val="009215CD"/>
    <w:rsid w:val="00923D17"/>
    <w:rsid w:val="00924C7E"/>
    <w:rsid w:val="009252D7"/>
    <w:rsid w:val="0092550D"/>
    <w:rsid w:val="00926348"/>
    <w:rsid w:val="00926657"/>
    <w:rsid w:val="009267E0"/>
    <w:rsid w:val="00926D33"/>
    <w:rsid w:val="00927513"/>
    <w:rsid w:val="00927D87"/>
    <w:rsid w:val="00930B27"/>
    <w:rsid w:val="00931A20"/>
    <w:rsid w:val="00933A26"/>
    <w:rsid w:val="00934446"/>
    <w:rsid w:val="00934677"/>
    <w:rsid w:val="009359BD"/>
    <w:rsid w:val="00935C41"/>
    <w:rsid w:val="00936B24"/>
    <w:rsid w:val="0093737D"/>
    <w:rsid w:val="00937DAE"/>
    <w:rsid w:val="009405A5"/>
    <w:rsid w:val="00940CB5"/>
    <w:rsid w:val="009429E4"/>
    <w:rsid w:val="00942E99"/>
    <w:rsid w:val="00943367"/>
    <w:rsid w:val="009461EE"/>
    <w:rsid w:val="0094761B"/>
    <w:rsid w:val="009477FB"/>
    <w:rsid w:val="00950664"/>
    <w:rsid w:val="00950EF0"/>
    <w:rsid w:val="0095299D"/>
    <w:rsid w:val="00952F5E"/>
    <w:rsid w:val="00953C0C"/>
    <w:rsid w:val="00955178"/>
    <w:rsid w:val="009562DE"/>
    <w:rsid w:val="00956859"/>
    <w:rsid w:val="00957BA1"/>
    <w:rsid w:val="009616D1"/>
    <w:rsid w:val="00961880"/>
    <w:rsid w:val="00962065"/>
    <w:rsid w:val="00963ACE"/>
    <w:rsid w:val="00967D1C"/>
    <w:rsid w:val="00970468"/>
    <w:rsid w:val="00970579"/>
    <w:rsid w:val="00970FF8"/>
    <w:rsid w:val="009715E9"/>
    <w:rsid w:val="00971780"/>
    <w:rsid w:val="00972490"/>
    <w:rsid w:val="0097469B"/>
    <w:rsid w:val="00975870"/>
    <w:rsid w:val="00975E20"/>
    <w:rsid w:val="00976F28"/>
    <w:rsid w:val="00981EFF"/>
    <w:rsid w:val="0098215B"/>
    <w:rsid w:val="009833EC"/>
    <w:rsid w:val="0098370F"/>
    <w:rsid w:val="00984E75"/>
    <w:rsid w:val="00984F78"/>
    <w:rsid w:val="00985764"/>
    <w:rsid w:val="00985ABD"/>
    <w:rsid w:val="009864B6"/>
    <w:rsid w:val="00986650"/>
    <w:rsid w:val="00986722"/>
    <w:rsid w:val="00990970"/>
    <w:rsid w:val="00991E58"/>
    <w:rsid w:val="009929F7"/>
    <w:rsid w:val="009958CB"/>
    <w:rsid w:val="00995FB4"/>
    <w:rsid w:val="009960AA"/>
    <w:rsid w:val="009972DF"/>
    <w:rsid w:val="009A0673"/>
    <w:rsid w:val="009A2074"/>
    <w:rsid w:val="009A27DE"/>
    <w:rsid w:val="009A3392"/>
    <w:rsid w:val="009A3D99"/>
    <w:rsid w:val="009A4248"/>
    <w:rsid w:val="009A6556"/>
    <w:rsid w:val="009B1AD4"/>
    <w:rsid w:val="009B218C"/>
    <w:rsid w:val="009B257E"/>
    <w:rsid w:val="009B2857"/>
    <w:rsid w:val="009B2CA5"/>
    <w:rsid w:val="009B2F03"/>
    <w:rsid w:val="009B3D4A"/>
    <w:rsid w:val="009B45AE"/>
    <w:rsid w:val="009B45EC"/>
    <w:rsid w:val="009B46CB"/>
    <w:rsid w:val="009B4C24"/>
    <w:rsid w:val="009B67D5"/>
    <w:rsid w:val="009B7593"/>
    <w:rsid w:val="009C0E25"/>
    <w:rsid w:val="009C0EDA"/>
    <w:rsid w:val="009C1871"/>
    <w:rsid w:val="009C19BD"/>
    <w:rsid w:val="009C1F2C"/>
    <w:rsid w:val="009C28AA"/>
    <w:rsid w:val="009C3F70"/>
    <w:rsid w:val="009C3FF6"/>
    <w:rsid w:val="009C40C0"/>
    <w:rsid w:val="009C59E8"/>
    <w:rsid w:val="009C6964"/>
    <w:rsid w:val="009C6D37"/>
    <w:rsid w:val="009C6E61"/>
    <w:rsid w:val="009C73FE"/>
    <w:rsid w:val="009C7851"/>
    <w:rsid w:val="009C7D01"/>
    <w:rsid w:val="009D1304"/>
    <w:rsid w:val="009D29C7"/>
    <w:rsid w:val="009D32F3"/>
    <w:rsid w:val="009D3CD7"/>
    <w:rsid w:val="009D4146"/>
    <w:rsid w:val="009D4838"/>
    <w:rsid w:val="009D7316"/>
    <w:rsid w:val="009E014A"/>
    <w:rsid w:val="009E06AB"/>
    <w:rsid w:val="009E0991"/>
    <w:rsid w:val="009E15E7"/>
    <w:rsid w:val="009E27C3"/>
    <w:rsid w:val="009E2FAE"/>
    <w:rsid w:val="009E3EF0"/>
    <w:rsid w:val="009E49EC"/>
    <w:rsid w:val="009E56ED"/>
    <w:rsid w:val="009F008F"/>
    <w:rsid w:val="009F53D1"/>
    <w:rsid w:val="009F58F4"/>
    <w:rsid w:val="009F64E2"/>
    <w:rsid w:val="009F7995"/>
    <w:rsid w:val="009F7CF2"/>
    <w:rsid w:val="00A00D78"/>
    <w:rsid w:val="00A01016"/>
    <w:rsid w:val="00A0152D"/>
    <w:rsid w:val="00A02657"/>
    <w:rsid w:val="00A0296A"/>
    <w:rsid w:val="00A04F12"/>
    <w:rsid w:val="00A0604C"/>
    <w:rsid w:val="00A06C6D"/>
    <w:rsid w:val="00A070B7"/>
    <w:rsid w:val="00A10E6C"/>
    <w:rsid w:val="00A1205F"/>
    <w:rsid w:val="00A125EB"/>
    <w:rsid w:val="00A13E73"/>
    <w:rsid w:val="00A14648"/>
    <w:rsid w:val="00A14D68"/>
    <w:rsid w:val="00A157AF"/>
    <w:rsid w:val="00A15BAA"/>
    <w:rsid w:val="00A16E3C"/>
    <w:rsid w:val="00A17ACF"/>
    <w:rsid w:val="00A200AE"/>
    <w:rsid w:val="00A23522"/>
    <w:rsid w:val="00A24753"/>
    <w:rsid w:val="00A26383"/>
    <w:rsid w:val="00A34885"/>
    <w:rsid w:val="00A34B20"/>
    <w:rsid w:val="00A40307"/>
    <w:rsid w:val="00A41A2C"/>
    <w:rsid w:val="00A4271F"/>
    <w:rsid w:val="00A434ED"/>
    <w:rsid w:val="00A43AFA"/>
    <w:rsid w:val="00A4445F"/>
    <w:rsid w:val="00A444F8"/>
    <w:rsid w:val="00A46D21"/>
    <w:rsid w:val="00A47332"/>
    <w:rsid w:val="00A507E9"/>
    <w:rsid w:val="00A50C59"/>
    <w:rsid w:val="00A563E4"/>
    <w:rsid w:val="00A57125"/>
    <w:rsid w:val="00A5795F"/>
    <w:rsid w:val="00A6187B"/>
    <w:rsid w:val="00A64517"/>
    <w:rsid w:val="00A64815"/>
    <w:rsid w:val="00A64D87"/>
    <w:rsid w:val="00A66471"/>
    <w:rsid w:val="00A66943"/>
    <w:rsid w:val="00A676CC"/>
    <w:rsid w:val="00A67BED"/>
    <w:rsid w:val="00A707C4"/>
    <w:rsid w:val="00A70B8C"/>
    <w:rsid w:val="00A717AA"/>
    <w:rsid w:val="00A71A24"/>
    <w:rsid w:val="00A71F5F"/>
    <w:rsid w:val="00A731D1"/>
    <w:rsid w:val="00A8053C"/>
    <w:rsid w:val="00A80714"/>
    <w:rsid w:val="00A80718"/>
    <w:rsid w:val="00A80900"/>
    <w:rsid w:val="00A81611"/>
    <w:rsid w:val="00A8276C"/>
    <w:rsid w:val="00A83B1C"/>
    <w:rsid w:val="00A847B8"/>
    <w:rsid w:val="00A848A4"/>
    <w:rsid w:val="00A85202"/>
    <w:rsid w:val="00A852D3"/>
    <w:rsid w:val="00A858A9"/>
    <w:rsid w:val="00A863D2"/>
    <w:rsid w:val="00A8770B"/>
    <w:rsid w:val="00A87BBE"/>
    <w:rsid w:val="00A87C11"/>
    <w:rsid w:val="00A9025C"/>
    <w:rsid w:val="00A90B69"/>
    <w:rsid w:val="00A922F8"/>
    <w:rsid w:val="00A93B24"/>
    <w:rsid w:val="00A95EB8"/>
    <w:rsid w:val="00A96BAD"/>
    <w:rsid w:val="00A96CBE"/>
    <w:rsid w:val="00A97DBE"/>
    <w:rsid w:val="00AA03AB"/>
    <w:rsid w:val="00AA0E7D"/>
    <w:rsid w:val="00AA39BD"/>
    <w:rsid w:val="00AA3F7A"/>
    <w:rsid w:val="00AA4715"/>
    <w:rsid w:val="00AA486A"/>
    <w:rsid w:val="00AA52A2"/>
    <w:rsid w:val="00AA52D0"/>
    <w:rsid w:val="00AA78F4"/>
    <w:rsid w:val="00AB3D4D"/>
    <w:rsid w:val="00AB40DA"/>
    <w:rsid w:val="00AB46DC"/>
    <w:rsid w:val="00AB4D18"/>
    <w:rsid w:val="00AB4ED1"/>
    <w:rsid w:val="00AB581A"/>
    <w:rsid w:val="00AB5D0D"/>
    <w:rsid w:val="00AB62C2"/>
    <w:rsid w:val="00AC0029"/>
    <w:rsid w:val="00AC2B69"/>
    <w:rsid w:val="00AC353C"/>
    <w:rsid w:val="00AC433E"/>
    <w:rsid w:val="00AC5695"/>
    <w:rsid w:val="00AC686E"/>
    <w:rsid w:val="00AC6DC3"/>
    <w:rsid w:val="00AC7E9A"/>
    <w:rsid w:val="00AD09FF"/>
    <w:rsid w:val="00AD0CC2"/>
    <w:rsid w:val="00AD16A9"/>
    <w:rsid w:val="00AD42FC"/>
    <w:rsid w:val="00AD5FB4"/>
    <w:rsid w:val="00AD710C"/>
    <w:rsid w:val="00AE0569"/>
    <w:rsid w:val="00AE1715"/>
    <w:rsid w:val="00AE33D2"/>
    <w:rsid w:val="00AE3DD2"/>
    <w:rsid w:val="00AE7C0B"/>
    <w:rsid w:val="00AF184A"/>
    <w:rsid w:val="00AF270D"/>
    <w:rsid w:val="00AF3D82"/>
    <w:rsid w:val="00AF3FF0"/>
    <w:rsid w:val="00AF4A03"/>
    <w:rsid w:val="00AF74BD"/>
    <w:rsid w:val="00AF79AB"/>
    <w:rsid w:val="00B01323"/>
    <w:rsid w:val="00B01A0A"/>
    <w:rsid w:val="00B01E3E"/>
    <w:rsid w:val="00B0263E"/>
    <w:rsid w:val="00B033D1"/>
    <w:rsid w:val="00B03CB5"/>
    <w:rsid w:val="00B04D3E"/>
    <w:rsid w:val="00B052BB"/>
    <w:rsid w:val="00B06BCF"/>
    <w:rsid w:val="00B11210"/>
    <w:rsid w:val="00B12644"/>
    <w:rsid w:val="00B1328F"/>
    <w:rsid w:val="00B135AA"/>
    <w:rsid w:val="00B17016"/>
    <w:rsid w:val="00B176B2"/>
    <w:rsid w:val="00B17C49"/>
    <w:rsid w:val="00B21228"/>
    <w:rsid w:val="00B219C6"/>
    <w:rsid w:val="00B21C88"/>
    <w:rsid w:val="00B22C39"/>
    <w:rsid w:val="00B22EED"/>
    <w:rsid w:val="00B2474B"/>
    <w:rsid w:val="00B24751"/>
    <w:rsid w:val="00B25A4D"/>
    <w:rsid w:val="00B311F0"/>
    <w:rsid w:val="00B31BDE"/>
    <w:rsid w:val="00B31C3B"/>
    <w:rsid w:val="00B338C8"/>
    <w:rsid w:val="00B34976"/>
    <w:rsid w:val="00B36D9F"/>
    <w:rsid w:val="00B36DE9"/>
    <w:rsid w:val="00B3765E"/>
    <w:rsid w:val="00B40CDB"/>
    <w:rsid w:val="00B40F04"/>
    <w:rsid w:val="00B41D9B"/>
    <w:rsid w:val="00B42345"/>
    <w:rsid w:val="00B425BA"/>
    <w:rsid w:val="00B4264C"/>
    <w:rsid w:val="00B42721"/>
    <w:rsid w:val="00B4346B"/>
    <w:rsid w:val="00B44337"/>
    <w:rsid w:val="00B451E2"/>
    <w:rsid w:val="00B45503"/>
    <w:rsid w:val="00B46FF4"/>
    <w:rsid w:val="00B4725F"/>
    <w:rsid w:val="00B47BAB"/>
    <w:rsid w:val="00B507C2"/>
    <w:rsid w:val="00B50840"/>
    <w:rsid w:val="00B50BD3"/>
    <w:rsid w:val="00B53B15"/>
    <w:rsid w:val="00B53CBD"/>
    <w:rsid w:val="00B54515"/>
    <w:rsid w:val="00B561A8"/>
    <w:rsid w:val="00B56462"/>
    <w:rsid w:val="00B5688A"/>
    <w:rsid w:val="00B57B77"/>
    <w:rsid w:val="00B60062"/>
    <w:rsid w:val="00B60251"/>
    <w:rsid w:val="00B60A3A"/>
    <w:rsid w:val="00B60C0F"/>
    <w:rsid w:val="00B62558"/>
    <w:rsid w:val="00B6291D"/>
    <w:rsid w:val="00B62B7C"/>
    <w:rsid w:val="00B63239"/>
    <w:rsid w:val="00B653F3"/>
    <w:rsid w:val="00B6786F"/>
    <w:rsid w:val="00B70104"/>
    <w:rsid w:val="00B726CA"/>
    <w:rsid w:val="00B727D2"/>
    <w:rsid w:val="00B72977"/>
    <w:rsid w:val="00B74557"/>
    <w:rsid w:val="00B74A11"/>
    <w:rsid w:val="00B763A4"/>
    <w:rsid w:val="00B767DE"/>
    <w:rsid w:val="00B77727"/>
    <w:rsid w:val="00B77B21"/>
    <w:rsid w:val="00B80538"/>
    <w:rsid w:val="00B80C94"/>
    <w:rsid w:val="00B81FFB"/>
    <w:rsid w:val="00B82FD4"/>
    <w:rsid w:val="00B8471F"/>
    <w:rsid w:val="00B8492B"/>
    <w:rsid w:val="00B84F16"/>
    <w:rsid w:val="00B86CC5"/>
    <w:rsid w:val="00B9322D"/>
    <w:rsid w:val="00B93649"/>
    <w:rsid w:val="00B938BB"/>
    <w:rsid w:val="00B946D5"/>
    <w:rsid w:val="00B94804"/>
    <w:rsid w:val="00B94ED9"/>
    <w:rsid w:val="00B94F9E"/>
    <w:rsid w:val="00B95F74"/>
    <w:rsid w:val="00B967CB"/>
    <w:rsid w:val="00B96857"/>
    <w:rsid w:val="00B9742A"/>
    <w:rsid w:val="00BA0FA8"/>
    <w:rsid w:val="00BA2B2C"/>
    <w:rsid w:val="00BA3771"/>
    <w:rsid w:val="00BA3895"/>
    <w:rsid w:val="00BA3BCF"/>
    <w:rsid w:val="00BA4E9E"/>
    <w:rsid w:val="00BA5771"/>
    <w:rsid w:val="00BA5C60"/>
    <w:rsid w:val="00BA65C7"/>
    <w:rsid w:val="00BA7487"/>
    <w:rsid w:val="00BB09C9"/>
    <w:rsid w:val="00BB2EA3"/>
    <w:rsid w:val="00BB312A"/>
    <w:rsid w:val="00BB337B"/>
    <w:rsid w:val="00BB3EF7"/>
    <w:rsid w:val="00BB3F25"/>
    <w:rsid w:val="00BB527E"/>
    <w:rsid w:val="00BB577F"/>
    <w:rsid w:val="00BB59DB"/>
    <w:rsid w:val="00BB6294"/>
    <w:rsid w:val="00BB67D2"/>
    <w:rsid w:val="00BB68B7"/>
    <w:rsid w:val="00BB6963"/>
    <w:rsid w:val="00BC0044"/>
    <w:rsid w:val="00BC1DE9"/>
    <w:rsid w:val="00BC3A54"/>
    <w:rsid w:val="00BC47A9"/>
    <w:rsid w:val="00BC4D0D"/>
    <w:rsid w:val="00BC4D47"/>
    <w:rsid w:val="00BC52B9"/>
    <w:rsid w:val="00BC533A"/>
    <w:rsid w:val="00BC6DD1"/>
    <w:rsid w:val="00BD0DC8"/>
    <w:rsid w:val="00BD2015"/>
    <w:rsid w:val="00BD2CC9"/>
    <w:rsid w:val="00BD2FC9"/>
    <w:rsid w:val="00BD3624"/>
    <w:rsid w:val="00BD37AF"/>
    <w:rsid w:val="00BD40B1"/>
    <w:rsid w:val="00BD641F"/>
    <w:rsid w:val="00BD6A02"/>
    <w:rsid w:val="00BD7D29"/>
    <w:rsid w:val="00BE112A"/>
    <w:rsid w:val="00BE1576"/>
    <w:rsid w:val="00BE16A1"/>
    <w:rsid w:val="00BE19F7"/>
    <w:rsid w:val="00BE285B"/>
    <w:rsid w:val="00BE3348"/>
    <w:rsid w:val="00BE4096"/>
    <w:rsid w:val="00BE4B1E"/>
    <w:rsid w:val="00BE5869"/>
    <w:rsid w:val="00BF0236"/>
    <w:rsid w:val="00BF218B"/>
    <w:rsid w:val="00BF37BD"/>
    <w:rsid w:val="00BF3CF7"/>
    <w:rsid w:val="00BF3D8A"/>
    <w:rsid w:val="00BF4EBD"/>
    <w:rsid w:val="00BF4F0A"/>
    <w:rsid w:val="00BF4F57"/>
    <w:rsid w:val="00BF5900"/>
    <w:rsid w:val="00BF63F7"/>
    <w:rsid w:val="00BF718A"/>
    <w:rsid w:val="00C013D3"/>
    <w:rsid w:val="00C01BA9"/>
    <w:rsid w:val="00C0246B"/>
    <w:rsid w:val="00C03AF1"/>
    <w:rsid w:val="00C04D7D"/>
    <w:rsid w:val="00C061E5"/>
    <w:rsid w:val="00C06E84"/>
    <w:rsid w:val="00C07B7A"/>
    <w:rsid w:val="00C10169"/>
    <w:rsid w:val="00C11132"/>
    <w:rsid w:val="00C1140C"/>
    <w:rsid w:val="00C1338D"/>
    <w:rsid w:val="00C1574A"/>
    <w:rsid w:val="00C16782"/>
    <w:rsid w:val="00C177EF"/>
    <w:rsid w:val="00C17D21"/>
    <w:rsid w:val="00C20AE9"/>
    <w:rsid w:val="00C20DEF"/>
    <w:rsid w:val="00C21732"/>
    <w:rsid w:val="00C21A6F"/>
    <w:rsid w:val="00C22781"/>
    <w:rsid w:val="00C2410C"/>
    <w:rsid w:val="00C25403"/>
    <w:rsid w:val="00C2629B"/>
    <w:rsid w:val="00C30103"/>
    <w:rsid w:val="00C30957"/>
    <w:rsid w:val="00C3109C"/>
    <w:rsid w:val="00C32FD0"/>
    <w:rsid w:val="00C33164"/>
    <w:rsid w:val="00C339D8"/>
    <w:rsid w:val="00C34676"/>
    <w:rsid w:val="00C35071"/>
    <w:rsid w:val="00C350BA"/>
    <w:rsid w:val="00C35709"/>
    <w:rsid w:val="00C35C4D"/>
    <w:rsid w:val="00C35EAE"/>
    <w:rsid w:val="00C35F9D"/>
    <w:rsid w:val="00C36BCF"/>
    <w:rsid w:val="00C37976"/>
    <w:rsid w:val="00C37A67"/>
    <w:rsid w:val="00C37E6F"/>
    <w:rsid w:val="00C400B9"/>
    <w:rsid w:val="00C40C94"/>
    <w:rsid w:val="00C4142D"/>
    <w:rsid w:val="00C41BA0"/>
    <w:rsid w:val="00C42071"/>
    <w:rsid w:val="00C43053"/>
    <w:rsid w:val="00C440AD"/>
    <w:rsid w:val="00C462CA"/>
    <w:rsid w:val="00C46FDE"/>
    <w:rsid w:val="00C47D0E"/>
    <w:rsid w:val="00C51FC7"/>
    <w:rsid w:val="00C52454"/>
    <w:rsid w:val="00C525AC"/>
    <w:rsid w:val="00C5352B"/>
    <w:rsid w:val="00C5401D"/>
    <w:rsid w:val="00C5496B"/>
    <w:rsid w:val="00C54F9F"/>
    <w:rsid w:val="00C601A6"/>
    <w:rsid w:val="00C60502"/>
    <w:rsid w:val="00C606F3"/>
    <w:rsid w:val="00C60C3C"/>
    <w:rsid w:val="00C619C5"/>
    <w:rsid w:val="00C61E49"/>
    <w:rsid w:val="00C6379A"/>
    <w:rsid w:val="00C63BCD"/>
    <w:rsid w:val="00C63E2F"/>
    <w:rsid w:val="00C63F66"/>
    <w:rsid w:val="00C64086"/>
    <w:rsid w:val="00C67361"/>
    <w:rsid w:val="00C6789E"/>
    <w:rsid w:val="00C7217B"/>
    <w:rsid w:val="00C73A14"/>
    <w:rsid w:val="00C74792"/>
    <w:rsid w:val="00C74C33"/>
    <w:rsid w:val="00C7637E"/>
    <w:rsid w:val="00C76643"/>
    <w:rsid w:val="00C7712F"/>
    <w:rsid w:val="00C80124"/>
    <w:rsid w:val="00C80CAA"/>
    <w:rsid w:val="00C80E73"/>
    <w:rsid w:val="00C8189D"/>
    <w:rsid w:val="00C81B24"/>
    <w:rsid w:val="00C82176"/>
    <w:rsid w:val="00C822AC"/>
    <w:rsid w:val="00C8274C"/>
    <w:rsid w:val="00C82F6E"/>
    <w:rsid w:val="00C8348D"/>
    <w:rsid w:val="00C844C6"/>
    <w:rsid w:val="00C906BF"/>
    <w:rsid w:val="00C90946"/>
    <w:rsid w:val="00C91CD1"/>
    <w:rsid w:val="00C9278E"/>
    <w:rsid w:val="00C9366A"/>
    <w:rsid w:val="00C93DF9"/>
    <w:rsid w:val="00C94983"/>
    <w:rsid w:val="00C95AAF"/>
    <w:rsid w:val="00C960E5"/>
    <w:rsid w:val="00C96330"/>
    <w:rsid w:val="00CA03C8"/>
    <w:rsid w:val="00CA08AA"/>
    <w:rsid w:val="00CA13F1"/>
    <w:rsid w:val="00CA1DEF"/>
    <w:rsid w:val="00CA4A11"/>
    <w:rsid w:val="00CA4A5C"/>
    <w:rsid w:val="00CA7BD8"/>
    <w:rsid w:val="00CA7F51"/>
    <w:rsid w:val="00CB02DF"/>
    <w:rsid w:val="00CB0AA8"/>
    <w:rsid w:val="00CB0CDA"/>
    <w:rsid w:val="00CB11DB"/>
    <w:rsid w:val="00CB161F"/>
    <w:rsid w:val="00CB179F"/>
    <w:rsid w:val="00CB1D76"/>
    <w:rsid w:val="00CB26C1"/>
    <w:rsid w:val="00CB32E6"/>
    <w:rsid w:val="00CB4226"/>
    <w:rsid w:val="00CB4A5E"/>
    <w:rsid w:val="00CB54C7"/>
    <w:rsid w:val="00CB60C4"/>
    <w:rsid w:val="00CB627C"/>
    <w:rsid w:val="00CB6531"/>
    <w:rsid w:val="00CB67B0"/>
    <w:rsid w:val="00CB6BAD"/>
    <w:rsid w:val="00CC0A93"/>
    <w:rsid w:val="00CC0BF8"/>
    <w:rsid w:val="00CC0F64"/>
    <w:rsid w:val="00CC30D3"/>
    <w:rsid w:val="00CC36B7"/>
    <w:rsid w:val="00CC577A"/>
    <w:rsid w:val="00CC59BC"/>
    <w:rsid w:val="00CC7A21"/>
    <w:rsid w:val="00CD1360"/>
    <w:rsid w:val="00CD20CE"/>
    <w:rsid w:val="00CD3FE5"/>
    <w:rsid w:val="00CD47E8"/>
    <w:rsid w:val="00CD4801"/>
    <w:rsid w:val="00CD53E0"/>
    <w:rsid w:val="00CD572E"/>
    <w:rsid w:val="00CD78F9"/>
    <w:rsid w:val="00CD7EB2"/>
    <w:rsid w:val="00CE00E9"/>
    <w:rsid w:val="00CE0140"/>
    <w:rsid w:val="00CE05E2"/>
    <w:rsid w:val="00CE1B22"/>
    <w:rsid w:val="00CE1C3C"/>
    <w:rsid w:val="00CE39CD"/>
    <w:rsid w:val="00CE3D35"/>
    <w:rsid w:val="00CE438A"/>
    <w:rsid w:val="00CE4867"/>
    <w:rsid w:val="00CE4D92"/>
    <w:rsid w:val="00CE5BEC"/>
    <w:rsid w:val="00CE5E80"/>
    <w:rsid w:val="00CE658C"/>
    <w:rsid w:val="00CF08FF"/>
    <w:rsid w:val="00CF201C"/>
    <w:rsid w:val="00CF2F70"/>
    <w:rsid w:val="00CF41A0"/>
    <w:rsid w:val="00CF4561"/>
    <w:rsid w:val="00CF4F21"/>
    <w:rsid w:val="00CF5902"/>
    <w:rsid w:val="00CF6BD0"/>
    <w:rsid w:val="00CF7394"/>
    <w:rsid w:val="00CF7548"/>
    <w:rsid w:val="00D0071F"/>
    <w:rsid w:val="00D00869"/>
    <w:rsid w:val="00D00A74"/>
    <w:rsid w:val="00D02075"/>
    <w:rsid w:val="00D020B9"/>
    <w:rsid w:val="00D02137"/>
    <w:rsid w:val="00D0233A"/>
    <w:rsid w:val="00D03A33"/>
    <w:rsid w:val="00D044E6"/>
    <w:rsid w:val="00D04972"/>
    <w:rsid w:val="00D04E34"/>
    <w:rsid w:val="00D06D86"/>
    <w:rsid w:val="00D076BC"/>
    <w:rsid w:val="00D078BE"/>
    <w:rsid w:val="00D101F5"/>
    <w:rsid w:val="00D1028E"/>
    <w:rsid w:val="00D106D2"/>
    <w:rsid w:val="00D106F9"/>
    <w:rsid w:val="00D114AB"/>
    <w:rsid w:val="00D11E8D"/>
    <w:rsid w:val="00D126A6"/>
    <w:rsid w:val="00D127E8"/>
    <w:rsid w:val="00D131A1"/>
    <w:rsid w:val="00D1350E"/>
    <w:rsid w:val="00D145C4"/>
    <w:rsid w:val="00D14C0B"/>
    <w:rsid w:val="00D164B8"/>
    <w:rsid w:val="00D219A5"/>
    <w:rsid w:val="00D221CA"/>
    <w:rsid w:val="00D22673"/>
    <w:rsid w:val="00D2284D"/>
    <w:rsid w:val="00D235DC"/>
    <w:rsid w:val="00D26018"/>
    <w:rsid w:val="00D262A1"/>
    <w:rsid w:val="00D27586"/>
    <w:rsid w:val="00D306DC"/>
    <w:rsid w:val="00D30774"/>
    <w:rsid w:val="00D3239E"/>
    <w:rsid w:val="00D32872"/>
    <w:rsid w:val="00D3292C"/>
    <w:rsid w:val="00D369F7"/>
    <w:rsid w:val="00D4014E"/>
    <w:rsid w:val="00D41A0B"/>
    <w:rsid w:val="00D4276C"/>
    <w:rsid w:val="00D42990"/>
    <w:rsid w:val="00D44A8A"/>
    <w:rsid w:val="00D4682E"/>
    <w:rsid w:val="00D46F3B"/>
    <w:rsid w:val="00D5027B"/>
    <w:rsid w:val="00D533CF"/>
    <w:rsid w:val="00D534DC"/>
    <w:rsid w:val="00D536D2"/>
    <w:rsid w:val="00D53EA5"/>
    <w:rsid w:val="00D540E2"/>
    <w:rsid w:val="00D541F3"/>
    <w:rsid w:val="00D545B2"/>
    <w:rsid w:val="00D55D7F"/>
    <w:rsid w:val="00D56FE5"/>
    <w:rsid w:val="00D5768B"/>
    <w:rsid w:val="00D60601"/>
    <w:rsid w:val="00D60626"/>
    <w:rsid w:val="00D60AB9"/>
    <w:rsid w:val="00D61D07"/>
    <w:rsid w:val="00D62C92"/>
    <w:rsid w:val="00D62EE7"/>
    <w:rsid w:val="00D6482C"/>
    <w:rsid w:val="00D673D7"/>
    <w:rsid w:val="00D67B9D"/>
    <w:rsid w:val="00D67D85"/>
    <w:rsid w:val="00D711A3"/>
    <w:rsid w:val="00D72DB3"/>
    <w:rsid w:val="00D73725"/>
    <w:rsid w:val="00D738A5"/>
    <w:rsid w:val="00D75633"/>
    <w:rsid w:val="00D81765"/>
    <w:rsid w:val="00D82440"/>
    <w:rsid w:val="00D82FA2"/>
    <w:rsid w:val="00D85C16"/>
    <w:rsid w:val="00D86240"/>
    <w:rsid w:val="00D86AEB"/>
    <w:rsid w:val="00D87B86"/>
    <w:rsid w:val="00D90277"/>
    <w:rsid w:val="00D90717"/>
    <w:rsid w:val="00D90B57"/>
    <w:rsid w:val="00D92195"/>
    <w:rsid w:val="00D92D05"/>
    <w:rsid w:val="00D94440"/>
    <w:rsid w:val="00D94BF3"/>
    <w:rsid w:val="00D94D5D"/>
    <w:rsid w:val="00D94F81"/>
    <w:rsid w:val="00D96057"/>
    <w:rsid w:val="00D969A6"/>
    <w:rsid w:val="00D971E9"/>
    <w:rsid w:val="00DA10DF"/>
    <w:rsid w:val="00DA22EA"/>
    <w:rsid w:val="00DA2659"/>
    <w:rsid w:val="00DA28D3"/>
    <w:rsid w:val="00DA2A89"/>
    <w:rsid w:val="00DA5D81"/>
    <w:rsid w:val="00DA5FF6"/>
    <w:rsid w:val="00DA759B"/>
    <w:rsid w:val="00DB0038"/>
    <w:rsid w:val="00DB0181"/>
    <w:rsid w:val="00DB2AA7"/>
    <w:rsid w:val="00DB2CB5"/>
    <w:rsid w:val="00DB42B4"/>
    <w:rsid w:val="00DB4304"/>
    <w:rsid w:val="00DB48EE"/>
    <w:rsid w:val="00DB4C6E"/>
    <w:rsid w:val="00DB5E00"/>
    <w:rsid w:val="00DB6786"/>
    <w:rsid w:val="00DB7666"/>
    <w:rsid w:val="00DB7D5D"/>
    <w:rsid w:val="00DC028D"/>
    <w:rsid w:val="00DC1084"/>
    <w:rsid w:val="00DC1A0C"/>
    <w:rsid w:val="00DC1F23"/>
    <w:rsid w:val="00DC1FA1"/>
    <w:rsid w:val="00DC2538"/>
    <w:rsid w:val="00DC5D44"/>
    <w:rsid w:val="00DC5F42"/>
    <w:rsid w:val="00DC6421"/>
    <w:rsid w:val="00DD01BE"/>
    <w:rsid w:val="00DD08AC"/>
    <w:rsid w:val="00DD14EB"/>
    <w:rsid w:val="00DD1520"/>
    <w:rsid w:val="00DD195C"/>
    <w:rsid w:val="00DD2FF1"/>
    <w:rsid w:val="00DD3CCC"/>
    <w:rsid w:val="00DD4039"/>
    <w:rsid w:val="00DD50DB"/>
    <w:rsid w:val="00DD66FF"/>
    <w:rsid w:val="00DD6D44"/>
    <w:rsid w:val="00DE0DC8"/>
    <w:rsid w:val="00DE0F3C"/>
    <w:rsid w:val="00DE1509"/>
    <w:rsid w:val="00DE1545"/>
    <w:rsid w:val="00DE3FE6"/>
    <w:rsid w:val="00DE43F8"/>
    <w:rsid w:val="00DE4854"/>
    <w:rsid w:val="00DE4BE2"/>
    <w:rsid w:val="00DE5072"/>
    <w:rsid w:val="00DE53A2"/>
    <w:rsid w:val="00DE66D4"/>
    <w:rsid w:val="00DE7DE3"/>
    <w:rsid w:val="00DF09BD"/>
    <w:rsid w:val="00DF1319"/>
    <w:rsid w:val="00DF1902"/>
    <w:rsid w:val="00DF27AB"/>
    <w:rsid w:val="00DF2F9F"/>
    <w:rsid w:val="00DF5611"/>
    <w:rsid w:val="00DF57F3"/>
    <w:rsid w:val="00DF5DB8"/>
    <w:rsid w:val="00DF6552"/>
    <w:rsid w:val="00DF762C"/>
    <w:rsid w:val="00DF7B2B"/>
    <w:rsid w:val="00E00947"/>
    <w:rsid w:val="00E00B27"/>
    <w:rsid w:val="00E00C27"/>
    <w:rsid w:val="00E00C5A"/>
    <w:rsid w:val="00E00FAC"/>
    <w:rsid w:val="00E014FE"/>
    <w:rsid w:val="00E01BF6"/>
    <w:rsid w:val="00E03D19"/>
    <w:rsid w:val="00E04FC4"/>
    <w:rsid w:val="00E0662A"/>
    <w:rsid w:val="00E0716D"/>
    <w:rsid w:val="00E073C9"/>
    <w:rsid w:val="00E07D81"/>
    <w:rsid w:val="00E1063B"/>
    <w:rsid w:val="00E111DA"/>
    <w:rsid w:val="00E1198A"/>
    <w:rsid w:val="00E1285D"/>
    <w:rsid w:val="00E13B2B"/>
    <w:rsid w:val="00E14532"/>
    <w:rsid w:val="00E14FAD"/>
    <w:rsid w:val="00E15506"/>
    <w:rsid w:val="00E17EBC"/>
    <w:rsid w:val="00E20393"/>
    <w:rsid w:val="00E2054B"/>
    <w:rsid w:val="00E206DB"/>
    <w:rsid w:val="00E23919"/>
    <w:rsid w:val="00E23C6E"/>
    <w:rsid w:val="00E241FB"/>
    <w:rsid w:val="00E24BE2"/>
    <w:rsid w:val="00E2502F"/>
    <w:rsid w:val="00E25780"/>
    <w:rsid w:val="00E25E79"/>
    <w:rsid w:val="00E264C3"/>
    <w:rsid w:val="00E30A7E"/>
    <w:rsid w:val="00E31333"/>
    <w:rsid w:val="00E314DE"/>
    <w:rsid w:val="00E3176F"/>
    <w:rsid w:val="00E31C90"/>
    <w:rsid w:val="00E33A71"/>
    <w:rsid w:val="00E33FC7"/>
    <w:rsid w:val="00E354BD"/>
    <w:rsid w:val="00E3679B"/>
    <w:rsid w:val="00E36854"/>
    <w:rsid w:val="00E36A21"/>
    <w:rsid w:val="00E36EE6"/>
    <w:rsid w:val="00E374D2"/>
    <w:rsid w:val="00E400D9"/>
    <w:rsid w:val="00E4077F"/>
    <w:rsid w:val="00E407B9"/>
    <w:rsid w:val="00E4121B"/>
    <w:rsid w:val="00E42416"/>
    <w:rsid w:val="00E436FE"/>
    <w:rsid w:val="00E43FE4"/>
    <w:rsid w:val="00E4695B"/>
    <w:rsid w:val="00E469B5"/>
    <w:rsid w:val="00E47AE8"/>
    <w:rsid w:val="00E47CC7"/>
    <w:rsid w:val="00E51496"/>
    <w:rsid w:val="00E5232D"/>
    <w:rsid w:val="00E52513"/>
    <w:rsid w:val="00E528DF"/>
    <w:rsid w:val="00E52D6B"/>
    <w:rsid w:val="00E53980"/>
    <w:rsid w:val="00E54EEA"/>
    <w:rsid w:val="00E5511F"/>
    <w:rsid w:val="00E55434"/>
    <w:rsid w:val="00E557FB"/>
    <w:rsid w:val="00E57E66"/>
    <w:rsid w:val="00E61461"/>
    <w:rsid w:val="00E623EE"/>
    <w:rsid w:val="00E626E2"/>
    <w:rsid w:val="00E62BB2"/>
    <w:rsid w:val="00E63EAC"/>
    <w:rsid w:val="00E645A1"/>
    <w:rsid w:val="00E64A32"/>
    <w:rsid w:val="00E64E71"/>
    <w:rsid w:val="00E6565E"/>
    <w:rsid w:val="00E66B51"/>
    <w:rsid w:val="00E66CD7"/>
    <w:rsid w:val="00E70C9B"/>
    <w:rsid w:val="00E70CC7"/>
    <w:rsid w:val="00E71267"/>
    <w:rsid w:val="00E716DA"/>
    <w:rsid w:val="00E71EB6"/>
    <w:rsid w:val="00E72F51"/>
    <w:rsid w:val="00E73CB0"/>
    <w:rsid w:val="00E751B9"/>
    <w:rsid w:val="00E75A09"/>
    <w:rsid w:val="00E75C5B"/>
    <w:rsid w:val="00E76035"/>
    <w:rsid w:val="00E773BB"/>
    <w:rsid w:val="00E77969"/>
    <w:rsid w:val="00E803CB"/>
    <w:rsid w:val="00E807E4"/>
    <w:rsid w:val="00E81F39"/>
    <w:rsid w:val="00E83189"/>
    <w:rsid w:val="00E86279"/>
    <w:rsid w:val="00E91A0A"/>
    <w:rsid w:val="00E93570"/>
    <w:rsid w:val="00E943B5"/>
    <w:rsid w:val="00E949EA"/>
    <w:rsid w:val="00E95641"/>
    <w:rsid w:val="00E9689F"/>
    <w:rsid w:val="00E968B7"/>
    <w:rsid w:val="00EA0BFE"/>
    <w:rsid w:val="00EA18B2"/>
    <w:rsid w:val="00EA2ACC"/>
    <w:rsid w:val="00EA4BE8"/>
    <w:rsid w:val="00EA5944"/>
    <w:rsid w:val="00EA707A"/>
    <w:rsid w:val="00EA73AB"/>
    <w:rsid w:val="00EA751D"/>
    <w:rsid w:val="00EB07A7"/>
    <w:rsid w:val="00EB214C"/>
    <w:rsid w:val="00EB2B01"/>
    <w:rsid w:val="00EB3906"/>
    <w:rsid w:val="00EB4A92"/>
    <w:rsid w:val="00EB4B90"/>
    <w:rsid w:val="00EB4D48"/>
    <w:rsid w:val="00EB60F2"/>
    <w:rsid w:val="00EB68A7"/>
    <w:rsid w:val="00EB7608"/>
    <w:rsid w:val="00EB7998"/>
    <w:rsid w:val="00EB7B57"/>
    <w:rsid w:val="00EC1143"/>
    <w:rsid w:val="00EC54BA"/>
    <w:rsid w:val="00EC73C5"/>
    <w:rsid w:val="00EC7837"/>
    <w:rsid w:val="00ED145D"/>
    <w:rsid w:val="00ED24F3"/>
    <w:rsid w:val="00ED33E9"/>
    <w:rsid w:val="00ED3418"/>
    <w:rsid w:val="00ED426E"/>
    <w:rsid w:val="00ED58C9"/>
    <w:rsid w:val="00ED6F89"/>
    <w:rsid w:val="00EE2C30"/>
    <w:rsid w:val="00EE3C75"/>
    <w:rsid w:val="00EE439B"/>
    <w:rsid w:val="00EE5E77"/>
    <w:rsid w:val="00EE72B5"/>
    <w:rsid w:val="00EE7982"/>
    <w:rsid w:val="00EE7DF6"/>
    <w:rsid w:val="00EF0162"/>
    <w:rsid w:val="00EF044E"/>
    <w:rsid w:val="00EF0AF0"/>
    <w:rsid w:val="00EF192C"/>
    <w:rsid w:val="00EF1EBB"/>
    <w:rsid w:val="00EF2EAA"/>
    <w:rsid w:val="00EF30FF"/>
    <w:rsid w:val="00EF373C"/>
    <w:rsid w:val="00EF56F3"/>
    <w:rsid w:val="00EF5C84"/>
    <w:rsid w:val="00EF7042"/>
    <w:rsid w:val="00EF74AD"/>
    <w:rsid w:val="00F01A2A"/>
    <w:rsid w:val="00F0282A"/>
    <w:rsid w:val="00F03123"/>
    <w:rsid w:val="00F031BA"/>
    <w:rsid w:val="00F03E0E"/>
    <w:rsid w:val="00F0431B"/>
    <w:rsid w:val="00F064E0"/>
    <w:rsid w:val="00F07545"/>
    <w:rsid w:val="00F07CC9"/>
    <w:rsid w:val="00F102EA"/>
    <w:rsid w:val="00F11914"/>
    <w:rsid w:val="00F127B8"/>
    <w:rsid w:val="00F1339A"/>
    <w:rsid w:val="00F147E6"/>
    <w:rsid w:val="00F16FBB"/>
    <w:rsid w:val="00F2208D"/>
    <w:rsid w:val="00F22C75"/>
    <w:rsid w:val="00F23387"/>
    <w:rsid w:val="00F234B2"/>
    <w:rsid w:val="00F234C6"/>
    <w:rsid w:val="00F239C6"/>
    <w:rsid w:val="00F253F2"/>
    <w:rsid w:val="00F2605F"/>
    <w:rsid w:val="00F2626A"/>
    <w:rsid w:val="00F275F8"/>
    <w:rsid w:val="00F27E14"/>
    <w:rsid w:val="00F31831"/>
    <w:rsid w:val="00F326B5"/>
    <w:rsid w:val="00F32CD2"/>
    <w:rsid w:val="00F32FCF"/>
    <w:rsid w:val="00F34773"/>
    <w:rsid w:val="00F34A85"/>
    <w:rsid w:val="00F350AC"/>
    <w:rsid w:val="00F41007"/>
    <w:rsid w:val="00F41BFB"/>
    <w:rsid w:val="00F426F1"/>
    <w:rsid w:val="00F42E71"/>
    <w:rsid w:val="00F43480"/>
    <w:rsid w:val="00F44D67"/>
    <w:rsid w:val="00F44FD7"/>
    <w:rsid w:val="00F451BA"/>
    <w:rsid w:val="00F45BE3"/>
    <w:rsid w:val="00F45F0A"/>
    <w:rsid w:val="00F468F6"/>
    <w:rsid w:val="00F46ED3"/>
    <w:rsid w:val="00F46F24"/>
    <w:rsid w:val="00F5059C"/>
    <w:rsid w:val="00F50B16"/>
    <w:rsid w:val="00F50E76"/>
    <w:rsid w:val="00F51A81"/>
    <w:rsid w:val="00F51C01"/>
    <w:rsid w:val="00F51F4B"/>
    <w:rsid w:val="00F53756"/>
    <w:rsid w:val="00F5498D"/>
    <w:rsid w:val="00F555AC"/>
    <w:rsid w:val="00F55628"/>
    <w:rsid w:val="00F56F34"/>
    <w:rsid w:val="00F57B76"/>
    <w:rsid w:val="00F57EDF"/>
    <w:rsid w:val="00F61BA8"/>
    <w:rsid w:val="00F62A19"/>
    <w:rsid w:val="00F633AA"/>
    <w:rsid w:val="00F63A0A"/>
    <w:rsid w:val="00F63BBF"/>
    <w:rsid w:val="00F65837"/>
    <w:rsid w:val="00F66450"/>
    <w:rsid w:val="00F666B6"/>
    <w:rsid w:val="00F676FB"/>
    <w:rsid w:val="00F70309"/>
    <w:rsid w:val="00F705E1"/>
    <w:rsid w:val="00F71AFA"/>
    <w:rsid w:val="00F73204"/>
    <w:rsid w:val="00F73D4C"/>
    <w:rsid w:val="00F74600"/>
    <w:rsid w:val="00F74A3D"/>
    <w:rsid w:val="00F7515B"/>
    <w:rsid w:val="00F75E40"/>
    <w:rsid w:val="00F7680B"/>
    <w:rsid w:val="00F769C7"/>
    <w:rsid w:val="00F76EC9"/>
    <w:rsid w:val="00F77D85"/>
    <w:rsid w:val="00F80026"/>
    <w:rsid w:val="00F801ED"/>
    <w:rsid w:val="00F8040A"/>
    <w:rsid w:val="00F81034"/>
    <w:rsid w:val="00F81A2F"/>
    <w:rsid w:val="00F835F3"/>
    <w:rsid w:val="00F84A34"/>
    <w:rsid w:val="00F84D2D"/>
    <w:rsid w:val="00F84EC4"/>
    <w:rsid w:val="00F84F2E"/>
    <w:rsid w:val="00F8636E"/>
    <w:rsid w:val="00F908B6"/>
    <w:rsid w:val="00F91CC1"/>
    <w:rsid w:val="00F9298B"/>
    <w:rsid w:val="00F93D23"/>
    <w:rsid w:val="00F94710"/>
    <w:rsid w:val="00F968AC"/>
    <w:rsid w:val="00F96CB3"/>
    <w:rsid w:val="00F970E4"/>
    <w:rsid w:val="00FA0605"/>
    <w:rsid w:val="00FA0CD4"/>
    <w:rsid w:val="00FA1352"/>
    <w:rsid w:val="00FA1500"/>
    <w:rsid w:val="00FA16F8"/>
    <w:rsid w:val="00FA2483"/>
    <w:rsid w:val="00FA4963"/>
    <w:rsid w:val="00FA625E"/>
    <w:rsid w:val="00FA6456"/>
    <w:rsid w:val="00FA6E08"/>
    <w:rsid w:val="00FA78C9"/>
    <w:rsid w:val="00FA7AE8"/>
    <w:rsid w:val="00FA7E7A"/>
    <w:rsid w:val="00FB0817"/>
    <w:rsid w:val="00FB08BB"/>
    <w:rsid w:val="00FB1A94"/>
    <w:rsid w:val="00FB1C65"/>
    <w:rsid w:val="00FB2976"/>
    <w:rsid w:val="00FB3C58"/>
    <w:rsid w:val="00FB3CE8"/>
    <w:rsid w:val="00FB4CE0"/>
    <w:rsid w:val="00FB6779"/>
    <w:rsid w:val="00FB701B"/>
    <w:rsid w:val="00FB72F0"/>
    <w:rsid w:val="00FB77F3"/>
    <w:rsid w:val="00FB7D85"/>
    <w:rsid w:val="00FC056B"/>
    <w:rsid w:val="00FC0D59"/>
    <w:rsid w:val="00FC123A"/>
    <w:rsid w:val="00FC3A44"/>
    <w:rsid w:val="00FC3E29"/>
    <w:rsid w:val="00FC3F73"/>
    <w:rsid w:val="00FC43BD"/>
    <w:rsid w:val="00FC4C50"/>
    <w:rsid w:val="00FC59A8"/>
    <w:rsid w:val="00FC6950"/>
    <w:rsid w:val="00FC6E87"/>
    <w:rsid w:val="00FC7651"/>
    <w:rsid w:val="00FC7992"/>
    <w:rsid w:val="00FD00CC"/>
    <w:rsid w:val="00FD0E4A"/>
    <w:rsid w:val="00FD192B"/>
    <w:rsid w:val="00FD2579"/>
    <w:rsid w:val="00FD3C56"/>
    <w:rsid w:val="00FD6E28"/>
    <w:rsid w:val="00FD73F2"/>
    <w:rsid w:val="00FD788D"/>
    <w:rsid w:val="00FE0966"/>
    <w:rsid w:val="00FE166E"/>
    <w:rsid w:val="00FE1BBC"/>
    <w:rsid w:val="00FE2678"/>
    <w:rsid w:val="00FE2EE4"/>
    <w:rsid w:val="00FE31C0"/>
    <w:rsid w:val="00FE4607"/>
    <w:rsid w:val="00FE4B81"/>
    <w:rsid w:val="00FF0BAB"/>
    <w:rsid w:val="00FF1837"/>
    <w:rsid w:val="00FF1CE5"/>
    <w:rsid w:val="00FF2C1B"/>
    <w:rsid w:val="00FF2FD6"/>
    <w:rsid w:val="00FF3520"/>
    <w:rsid w:val="00FF4482"/>
    <w:rsid w:val="00FF57ED"/>
    <w:rsid w:val="00FF676E"/>
    <w:rsid w:val="00FF6CD7"/>
    <w:rsid w:val="00FF7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AED49"/>
  <w15:docId w15:val="{70817A45-2FB1-4C26-9729-D05D89B7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6950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524E0F"/>
    <w:rPr>
      <w:i/>
      <w:iCs/>
    </w:rPr>
  </w:style>
  <w:style w:type="character" w:styleId="CommentReference">
    <w:name w:val="annotation reference"/>
    <w:semiHidden/>
    <w:unhideWhenUsed/>
    <w:rsid w:val="00524E0F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071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02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5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ticeyetis@stu.aydin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bibe.bilgili@kilis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bibebilgili@gmail.com" TargetMode="External"/><Relationship Id="rId5" Type="http://schemas.openxmlformats.org/officeDocument/2006/relationships/hyperlink" Target="mailto:a.altinok@rug.n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27</cp:revision>
  <cp:lastPrinted>2022-11-09T08:08:00Z</cp:lastPrinted>
  <dcterms:created xsi:type="dcterms:W3CDTF">2023-01-26T08:22:00Z</dcterms:created>
  <dcterms:modified xsi:type="dcterms:W3CDTF">2023-05-12T20:04:00Z</dcterms:modified>
</cp:coreProperties>
</file>